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2147F502" w:rsidR="00801BF9" w:rsidRDefault="00984640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Carousel</w:t>
                            </w:r>
                            <w:r w:rsidR="00CD1EAA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Control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2147F502" w:rsidR="00801BF9" w:rsidRDefault="00984640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Carousel</w:t>
                      </w:r>
                      <w:r w:rsidR="00CD1EAA">
                        <w:rPr>
                          <w:color w:val="5E7495"/>
                          <w:sz w:val="96"/>
                          <w:szCs w:val="96"/>
                        </w:rPr>
                        <w:t xml:space="preserve"> Control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4B2CC7BE" w:rsidR="000912E6" w:rsidRPr="008E630B" w:rsidRDefault="00984640" w:rsidP="000912E6">
      <w:pPr>
        <w:pStyle w:val="Heading1"/>
      </w:pPr>
      <w:r>
        <w:lastRenderedPageBreak/>
        <w:t>Carousel</w:t>
      </w:r>
      <w:r w:rsidR="00CD1EAA">
        <w:t xml:space="preserve"> Control</w:t>
      </w:r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5B3B047A" w:rsidR="00ED0615" w:rsidRPr="00B57068" w:rsidRDefault="00EA6C41" w:rsidP="00DE40FC">
      <w:r>
        <w:rPr>
          <w:b/>
          <w:bCs/>
        </w:rPr>
        <w:t>Carousel</w:t>
      </w:r>
      <w:r w:rsidR="00CD1EAA" w:rsidRPr="00DE40FC">
        <w:rPr>
          <w:b/>
          <w:bCs/>
        </w:rPr>
        <w:t xml:space="preserve"> Control</w:t>
      </w:r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a</w:t>
      </w:r>
      <w:r w:rsidR="00C70472" w:rsidRPr="00C70472">
        <w:t xml:space="preserve"> </w:t>
      </w:r>
      <w:r w:rsidR="00CD1EAA" w:rsidRPr="00DE40FC">
        <w:rPr>
          <w:b/>
          <w:bCs/>
        </w:rPr>
        <w:t>Control</w:t>
      </w:r>
      <w:r w:rsidR="00CD1EAA">
        <w:t xml:space="preserve"> </w:t>
      </w:r>
      <w:r w:rsidR="006C4832">
        <w:t xml:space="preserve">that can be used </w:t>
      </w:r>
      <w:r w:rsidR="00984640">
        <w:t xml:space="preserve">to display </w:t>
      </w:r>
      <w:r w:rsidR="00984640" w:rsidRPr="00984640">
        <w:rPr>
          <w:b/>
          <w:bCs/>
        </w:rPr>
        <w:t>Images</w:t>
      </w:r>
      <w:r w:rsidR="00984640">
        <w:t xml:space="preserve"> in a moving </w:t>
      </w:r>
      <w:r w:rsidR="00984640" w:rsidRPr="00984640">
        <w:rPr>
          <w:b/>
          <w:bCs/>
        </w:rPr>
        <w:t>Carousel</w:t>
      </w:r>
      <w:r w:rsidR="006C4832">
        <w:t xml:space="preserve"> </w:t>
      </w:r>
      <w:r w:rsidR="00DE40FC" w:rsidRPr="00DE40FC">
        <w:t xml:space="preserve">using </w:t>
      </w:r>
      <w:r w:rsidR="00DE40FC"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6072E557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9D010A" w:rsidRPr="009D010A">
              <w:rPr>
                <w:i/>
                <w:iCs/>
              </w:rPr>
              <w:t>C</w:t>
            </w:r>
            <w:r w:rsidR="00F115F6">
              <w:rPr>
                <w:i/>
                <w:iCs/>
              </w:rPr>
              <w:t>arousel</w:t>
            </w:r>
            <w:r w:rsidR="00CD1EAA">
              <w:rPr>
                <w:i/>
                <w:iCs/>
              </w:rPr>
              <w:t>Control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26B4E66C" w:rsidR="00B144E1" w:rsidRDefault="00B144E1" w:rsidP="00B144E1">
      <w:pPr>
        <w:pStyle w:val="Heading2"/>
      </w:pPr>
      <w:r>
        <w:lastRenderedPageBreak/>
        <w:t xml:space="preserve">Step </w:t>
      </w:r>
      <w:r w:rsidR="00DE40FC">
        <w:t>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4E21F896" w:rsidR="00CD770F" w:rsidRDefault="00CD770F" w:rsidP="00CD770F">
      <w:pPr>
        <w:pStyle w:val="Heading2"/>
      </w:pPr>
      <w:r>
        <w:t xml:space="preserve">Step </w:t>
      </w:r>
      <w:r w:rsidR="00DE40FC">
        <w:t>3</w:t>
      </w:r>
    </w:p>
    <w:p w14:paraId="087EDE76" w14:textId="77777777" w:rsidR="00C46BC8" w:rsidRDefault="00C46BC8" w:rsidP="00CD770F"/>
    <w:p w14:paraId="518D0C70" w14:textId="76E10171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proofErr w:type="spellStart"/>
      <w:r w:rsidR="007B2CDE">
        <w:rPr>
          <w:b/>
          <w:bCs/>
        </w:rPr>
        <w:t>WinUI</w:t>
      </w:r>
      <w:proofErr w:type="spellEnd"/>
      <w:r>
        <w:t xml:space="preserve"> and then select </w:t>
      </w:r>
      <w:r w:rsidR="007B2CDE">
        <w:rPr>
          <w:b/>
          <w:bCs/>
        </w:rPr>
        <w:t>User Control (</w:t>
      </w:r>
      <w:proofErr w:type="spellStart"/>
      <w:r w:rsidR="007B2CDE">
        <w:rPr>
          <w:b/>
          <w:bCs/>
        </w:rPr>
        <w:t>WinUI</w:t>
      </w:r>
      <w:proofErr w:type="spellEnd"/>
      <w:r w:rsidR="007B2CDE">
        <w:rPr>
          <w:b/>
          <w:bCs/>
        </w:rPr>
        <w:t xml:space="preserve"> 3)</w:t>
      </w:r>
      <w:r>
        <w:t xml:space="preserve"> from the list next to this, then type in the name of </w:t>
      </w:r>
      <w:proofErr w:type="spellStart"/>
      <w:r w:rsidR="00ED7E57">
        <w:rPr>
          <w:i/>
          <w:iCs/>
        </w:rPr>
        <w:t>Carousel</w:t>
      </w:r>
      <w:r>
        <w:rPr>
          <w:i/>
          <w:iCs/>
        </w:rPr>
        <w:t>.</w:t>
      </w:r>
      <w:r w:rsidR="007B2CDE">
        <w:rPr>
          <w:i/>
          <w:iCs/>
        </w:rPr>
        <w:t>xaml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7BD3FA92">
            <wp:extent cx="4746774" cy="3293988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4" cy="3293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D3022" w14:textId="54B3EFF3" w:rsidR="007B2CDE" w:rsidRDefault="007B2CDE" w:rsidP="009A361C">
      <w:pPr>
        <w:pStyle w:val="Heading2"/>
      </w:pPr>
      <w:r>
        <w:lastRenderedPageBreak/>
        <w:t>Step 4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0E49822C" w14:textId="7BBA0D55" w:rsidR="007B2CDE" w:rsidRPr="008967A6" w:rsidRDefault="007B2CDE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from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double-click on </w:t>
            </w:r>
            <w:proofErr w:type="spellStart"/>
            <w:r w:rsidR="00ED7E57">
              <w:rPr>
                <w:b/>
                <w:bCs/>
                <w:lang w:val="en-US"/>
              </w:rPr>
              <w:t>Carousel</w:t>
            </w:r>
            <w:r>
              <w:rPr>
                <w:b/>
                <w:bCs/>
                <w:lang w:val="en-US"/>
              </w:rPr>
              <w:t>.xaml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User Control</w:t>
            </w:r>
            <w:r w:rsidRPr="00792240">
              <w:rPr>
                <w:lang w:val="en-US"/>
              </w:rPr>
              <w:t>.</w:t>
            </w:r>
          </w:p>
          <w:p w14:paraId="35139798" w14:textId="77777777" w:rsidR="007B2CDE" w:rsidRPr="003544B5" w:rsidRDefault="007B2CDE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786B6DC0">
                  <wp:extent cx="2635188" cy="2170602"/>
                  <wp:effectExtent l="0" t="0" r="0" b="127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88" cy="2170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02A5331C" w14:textId="0210EA76" w:rsidR="00C269EE" w:rsidRDefault="00C269EE" w:rsidP="00C269EE">
      <w:pPr>
        <w:pStyle w:val="Heading2"/>
      </w:pPr>
      <w:r>
        <w:t>Step 5</w:t>
      </w:r>
    </w:p>
    <w:p w14:paraId="16A67BB6" w14:textId="77777777" w:rsidR="00C269EE" w:rsidRDefault="00C269EE" w:rsidP="00C269EE"/>
    <w:p w14:paraId="199BF801" w14:textId="7EC07C8B" w:rsidR="00C269EE" w:rsidRPr="00833CE0" w:rsidRDefault="00C269EE" w:rsidP="00C269EE"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 w:rsidR="00ED7E57">
        <w:rPr>
          <w:i/>
          <w:iCs/>
        </w:rPr>
        <w:t>Carousel</w:t>
      </w:r>
      <w:r w:rsidRPr="00E36FDC">
        <w:rPr>
          <w:i/>
          <w:iCs/>
        </w:rPr>
        <w:t>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r>
        <w:rPr>
          <w:rFonts w:ascii="Consolas" w:hAnsi="Consolas" w:cs="Cascadia Mono"/>
          <w:b/>
          <w:bCs/>
          <w:color w:val="000000"/>
        </w:rPr>
        <w:t>Grid</w:t>
      </w:r>
      <w:r w:rsidR="00872F00">
        <w:rPr>
          <w:rFonts w:cs="Segoe UI"/>
          <w:color w:val="000000"/>
        </w:rPr>
        <w:t>,</w:t>
      </w:r>
      <w:r w:rsidRPr="00C269EE">
        <w:t xml:space="preserve"> </w:t>
      </w:r>
      <w:r>
        <w:t xml:space="preserve">above </w:t>
      </w:r>
      <w:r w:rsidRPr="001868FF">
        <w:rPr>
          <w:rFonts w:ascii="Consolas" w:hAnsi="Consolas"/>
          <w:b/>
          <w:bCs/>
        </w:rPr>
        <w:t>&lt;/</w:t>
      </w:r>
      <w:r>
        <w:rPr>
          <w:rFonts w:ascii="Consolas" w:hAnsi="Consolas"/>
          <w:b/>
          <w:bCs/>
        </w:rPr>
        <w:t>Grid</w:t>
      </w:r>
      <w:r w:rsidRPr="001868FF">
        <w:rPr>
          <w:rFonts w:ascii="Consolas" w:hAnsi="Consolas"/>
          <w:b/>
          <w:bCs/>
        </w:rPr>
        <w:t>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5FD9A43C" w14:textId="0F85FCB5" w:rsidR="00C269EE" w:rsidRDefault="00C269EE" w:rsidP="00C269EE">
      <w:pPr>
        <w:rPr>
          <w:rFonts w:cs="Segoe UI"/>
          <w:color w:val="000000"/>
        </w:rPr>
      </w:pPr>
    </w:p>
    <w:p w14:paraId="3B7E7BE5" w14:textId="77777777" w:rsidR="00C269EE" w:rsidRDefault="00C269EE" w:rsidP="00C269EE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8BE2D7A" wp14:editId="12E37BB0">
                <wp:extent cx="6642000" cy="1404620"/>
                <wp:effectExtent l="0" t="0" r="26035" b="12700"/>
                <wp:docPr id="13931978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FB8FD5E" w14:textId="77777777" w:rsidR="00ED7E57" w:rsidRPr="00ED7E57" w:rsidRDefault="00ED7E57" w:rsidP="00ED7E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7E5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D7E57">
                              <w:rPr>
                                <w:rFonts w:ascii="Consolas" w:hAnsi="Consolas" w:cs="Cascadia Mono"/>
                                <w:color w:val="A31515"/>
                              </w:rPr>
                              <w:t>Canvas</w:t>
                            </w:r>
                            <w:r w:rsidRPr="00ED7E5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ED7E57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ED7E5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D7E57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ED7E5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D7E57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ED7E57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D7E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B1DB2BA" w14:textId="36DCC595" w:rsidR="00C269EE" w:rsidRPr="00ED7E57" w:rsidRDefault="00ED7E57" w:rsidP="00ED7E57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 w:rsidRPr="00ED7E57">
                              <w:rPr>
                                <w:rFonts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ED7E57">
                              <w:rPr>
                                <w:rFonts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D7E57">
                              <w:rPr>
                                <w:rFonts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ED7E57">
                              <w:rPr>
                                <w:rFonts w:cs="Cascadia Mono"/>
                                <w:color w:val="0000FF"/>
                              </w:rPr>
                              <w:t>"</w:t>
                            </w:r>
                            <w:r w:rsidRPr="00ED7E57">
                              <w:rPr>
                                <w:rFonts w:cs="Cascadia Mono"/>
                                <w:color w:val="FF0000"/>
                              </w:rPr>
                              <w:t xml:space="preserve"> Loaded</w:t>
                            </w:r>
                            <w:r w:rsidRPr="00ED7E57">
                              <w:rPr>
                                <w:rFonts w:cs="Cascadia Mono"/>
                                <w:color w:val="0000FF"/>
                              </w:rPr>
                              <w:t>="Load"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BE2D7A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FB8FD5E" w14:textId="77777777" w:rsidR="00ED7E57" w:rsidRPr="00ED7E57" w:rsidRDefault="00ED7E57" w:rsidP="00ED7E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7E5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D7E57">
                        <w:rPr>
                          <w:rFonts w:ascii="Consolas" w:hAnsi="Consolas" w:cs="Cascadia Mono"/>
                          <w:color w:val="A31515"/>
                        </w:rPr>
                        <w:t>Canvas</w:t>
                      </w:r>
                      <w:r w:rsidRPr="00ED7E57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ED7E57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ED7E57">
                        <w:rPr>
                          <w:rFonts w:ascii="Consolas" w:hAnsi="Consolas" w:cs="Cascadia Mono"/>
                          <w:color w:val="FF0000"/>
                        </w:rPr>
                        <w:t xml:space="preserve"> HorizontalAlignment</w:t>
                      </w:r>
                      <w:r w:rsidRPr="00ED7E57">
                        <w:rPr>
                          <w:rFonts w:ascii="Consolas" w:hAnsi="Consolas" w:cs="Cascadia Mono"/>
                          <w:color w:val="0000FF"/>
                        </w:rPr>
                        <w:t>="Center"</w:t>
                      </w:r>
                      <w:r w:rsidRPr="00ED7E5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B1DB2BA" w14:textId="36DCC595" w:rsidR="00C269EE" w:rsidRPr="00ED7E57" w:rsidRDefault="00ED7E57" w:rsidP="00ED7E57">
                      <w:pPr>
                        <w:pStyle w:val="SourceCode"/>
                        <w:spacing w:after="0"/>
                      </w:pPr>
                      <w:r w:rsidRPr="00ED7E57">
                        <w:rPr>
                          <w:rFonts w:cs="Cascadia Mono"/>
                          <w:color w:val="FF0000"/>
                        </w:rPr>
                        <w:t>VerticalAlignment</w:t>
                      </w:r>
                      <w:r w:rsidRPr="00ED7E57">
                        <w:rPr>
                          <w:rFonts w:cs="Cascadia Mono"/>
                          <w:color w:val="0000FF"/>
                        </w:rPr>
                        <w:t>="Center"</w:t>
                      </w:r>
                      <w:r w:rsidRPr="00ED7E57">
                        <w:rPr>
                          <w:rFonts w:cs="Cascadia Mono"/>
                          <w:color w:val="FF0000"/>
                        </w:rPr>
                        <w:t xml:space="preserve"> Loaded</w:t>
                      </w:r>
                      <w:r w:rsidRPr="00ED7E57">
                        <w:rPr>
                          <w:rFonts w:cs="Cascadia Mono"/>
                          <w:color w:val="0000FF"/>
                        </w:rPr>
                        <w:t>="Load"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51E659C" w14:textId="77777777" w:rsidR="00C269EE" w:rsidRDefault="00C269EE" w:rsidP="00C269EE"/>
    <w:p w14:paraId="79C6AA64" w14:textId="13A81A14" w:rsidR="002D0CB8" w:rsidRDefault="002D0CB8" w:rsidP="002D0CB8">
      <w:r>
        <w:t xml:space="preserve">This </w:t>
      </w:r>
      <w:r>
        <w:rPr>
          <w:b/>
          <w:bCs/>
        </w:rPr>
        <w:t>XAML</w:t>
      </w:r>
      <w:r>
        <w:t xml:space="preserve"> contains</w:t>
      </w:r>
      <w:r w:rsidR="00ED7E57">
        <w:t xml:space="preserve"> </w:t>
      </w:r>
      <w:r>
        <w:t xml:space="preserve">a </w:t>
      </w:r>
      <w:r>
        <w:rPr>
          <w:rFonts w:ascii="Consolas" w:hAnsi="Consolas"/>
          <w:b/>
          <w:bCs/>
        </w:rPr>
        <w:t>Canvas</w:t>
      </w:r>
      <w:r>
        <w:t xml:space="preserve"> with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of </w:t>
      </w:r>
      <w:r>
        <w:rPr>
          <w:rFonts w:ascii="Consolas" w:hAnsi="Consolas"/>
          <w:b/>
          <w:bCs/>
        </w:rPr>
        <w:t>Load</w:t>
      </w:r>
      <w:r>
        <w:t>.</w:t>
      </w:r>
    </w:p>
    <w:p w14:paraId="2869BA1A" w14:textId="77777777" w:rsidR="000F0B04" w:rsidRPr="00172AED" w:rsidRDefault="000F0B04" w:rsidP="002D0CB8">
      <w:pPr>
        <w:rPr>
          <w:rFonts w:cs="Segoe UI"/>
        </w:rPr>
      </w:pPr>
    </w:p>
    <w:p w14:paraId="33F71CF4" w14:textId="53B418F9" w:rsidR="003B4EC9" w:rsidRDefault="003B4EC9" w:rsidP="003B4EC9">
      <w:pPr>
        <w:pStyle w:val="Heading2"/>
      </w:pPr>
      <w:r>
        <w:t>Step 6</w:t>
      </w:r>
    </w:p>
    <w:p w14:paraId="2A1E870C" w14:textId="77777777" w:rsidR="003B4EC9" w:rsidRPr="00BE7F8D" w:rsidRDefault="003B4EC9" w:rsidP="003B4EC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3B4EC9" w14:paraId="00C90BEA" w14:textId="77777777" w:rsidTr="002A7E84">
        <w:tc>
          <w:tcPr>
            <w:tcW w:w="4955" w:type="dxa"/>
          </w:tcPr>
          <w:p w14:paraId="4CFBFE9B" w14:textId="67E809F8" w:rsidR="003001FA" w:rsidRPr="008967A6" w:rsidRDefault="003001FA" w:rsidP="003001FA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, 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select the arrow next to </w:t>
            </w:r>
            <w:proofErr w:type="spellStart"/>
            <w:r w:rsidR="002D6F1B">
              <w:rPr>
                <w:b/>
                <w:bCs/>
                <w:lang w:val="en-US"/>
              </w:rPr>
              <w:t>Carousel</w:t>
            </w:r>
            <w:r w:rsidRPr="008967A6">
              <w:rPr>
                <w:b/>
                <w:bCs/>
                <w:lang w:val="en-US"/>
              </w:rPr>
              <w:t>.xaml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>
              <w:rPr>
                <w:lang w:val="en-US"/>
              </w:rPr>
              <w:t xml:space="preserve">then double-click on </w:t>
            </w:r>
            <w:proofErr w:type="spellStart"/>
            <w:r w:rsidR="002D6F1B">
              <w:rPr>
                <w:b/>
                <w:bCs/>
                <w:lang w:val="en-US"/>
              </w:rPr>
              <w:t>Carousel</w:t>
            </w:r>
            <w:r>
              <w:rPr>
                <w:b/>
                <w:bCs/>
                <w:lang w:val="en-US"/>
              </w:rPr>
              <w:t>.xaml.cs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Code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User Control</w:t>
            </w:r>
            <w:r w:rsidRPr="00792240">
              <w:rPr>
                <w:lang w:val="en-US"/>
              </w:rPr>
              <w:t>.</w:t>
            </w:r>
          </w:p>
          <w:p w14:paraId="12E742D7" w14:textId="77777777" w:rsidR="003001FA" w:rsidRPr="008967A6" w:rsidRDefault="003001FA" w:rsidP="002A7E84">
            <w:pPr>
              <w:rPr>
                <w:b/>
                <w:bCs/>
                <w:lang w:val="en-US"/>
              </w:rPr>
            </w:pPr>
          </w:p>
          <w:p w14:paraId="6D0D4CF8" w14:textId="77777777" w:rsidR="003B4EC9" w:rsidRPr="003544B5" w:rsidRDefault="003B4EC9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324EBA4F" w14:textId="77777777" w:rsidR="003B4EC9" w:rsidRDefault="003B4EC9" w:rsidP="002A7E84">
            <w:r>
              <w:rPr>
                <w:noProof/>
              </w:rPr>
              <w:drawing>
                <wp:inline distT="0" distB="0" distL="0" distR="0" wp14:anchorId="24486B2B" wp14:editId="480490D9">
                  <wp:extent cx="2635187" cy="2170601"/>
                  <wp:effectExtent l="0" t="0" r="0" b="1270"/>
                  <wp:docPr id="1620159783" name="Picture 16201597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0159783" name="Picture 1620159783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87" cy="2170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4E380D" w14:textId="77777777" w:rsidR="003B4EC9" w:rsidRDefault="003B4EC9" w:rsidP="002A7E84"/>
        </w:tc>
      </w:tr>
    </w:tbl>
    <w:p w14:paraId="15CF38A0" w14:textId="77777777" w:rsidR="007F5E75" w:rsidRDefault="007F5E75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6ADE11A" w14:textId="77777777" w:rsidR="00425C5A" w:rsidRDefault="00425C5A" w:rsidP="00425C5A">
      <w:pPr>
        <w:pStyle w:val="Heading2"/>
      </w:pPr>
      <w:r>
        <w:lastRenderedPageBreak/>
        <w:t>Step 7</w:t>
      </w:r>
    </w:p>
    <w:p w14:paraId="37A185BA" w14:textId="77777777" w:rsidR="00425C5A" w:rsidRDefault="00425C5A" w:rsidP="00425C5A"/>
    <w:p w14:paraId="4A93FDE5" w14:textId="3A75764E" w:rsidR="00425C5A" w:rsidRDefault="00425C5A" w:rsidP="00425C5A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 w:rsidR="00D20941">
        <w:rPr>
          <w:i/>
          <w:iCs/>
        </w:rPr>
        <w:t>Carousel</w:t>
      </w:r>
      <w:r>
        <w:rPr>
          <w:i/>
          <w:iCs/>
        </w:rPr>
        <w:t>.xaml.cs</w:t>
      </w:r>
      <w:proofErr w:type="spellEnd"/>
      <w:r>
        <w:t xml:space="preserve">, near the top of the </w:t>
      </w:r>
      <w:r>
        <w:rPr>
          <w:b/>
          <w:bCs/>
        </w:rPr>
        <w:t>Code</w:t>
      </w:r>
      <w:r>
        <w:t xml:space="preserve">, below the final </w:t>
      </w:r>
      <w:r w:rsidRPr="00F006E2">
        <w:rPr>
          <w:rFonts w:ascii="Consolas" w:hAnsi="Consolas"/>
          <w:b/>
          <w:bCs/>
        </w:rPr>
        <w:t>using</w:t>
      </w:r>
      <w:r>
        <w:t xml:space="preserve"> statement you will need to type the following </w:t>
      </w:r>
      <w:r w:rsidRPr="00F006E2">
        <w:rPr>
          <w:rFonts w:ascii="Consolas" w:hAnsi="Consolas"/>
          <w:b/>
          <w:bCs/>
        </w:rPr>
        <w:t>using</w:t>
      </w:r>
      <w:r>
        <w:t xml:space="preserve"> statement</w:t>
      </w:r>
      <w:r w:rsidR="00D20941">
        <w:t>s</w:t>
      </w:r>
      <w:r>
        <w:t>:</w:t>
      </w:r>
    </w:p>
    <w:p w14:paraId="2A80256A" w14:textId="77777777" w:rsidR="00425C5A" w:rsidRDefault="00425C5A" w:rsidP="00425C5A"/>
    <w:p w14:paraId="11282A94" w14:textId="77777777" w:rsidR="00425C5A" w:rsidRDefault="00425C5A" w:rsidP="00425C5A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591A0DD" wp14:editId="2ED50039">
                <wp:extent cx="6642000" cy="1404620"/>
                <wp:effectExtent l="0" t="0" r="26035" b="12700"/>
                <wp:docPr id="14876146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C37271" w14:textId="77777777" w:rsidR="00D20941" w:rsidRPr="00D20941" w:rsidRDefault="00D20941" w:rsidP="00D209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094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209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20941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gramEnd"/>
                            <w:r w:rsidRPr="00D20941">
                              <w:rPr>
                                <w:rFonts w:ascii="Consolas" w:hAnsi="Consolas" w:cs="Cascadia Mono"/>
                                <w:color w:val="000000"/>
                              </w:rPr>
                              <w:t>.Animation</w:t>
                            </w:r>
                            <w:proofErr w:type="spellEnd"/>
                            <w:r w:rsidRPr="00D2094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9888E32" w14:textId="380A5D26" w:rsidR="00425C5A" w:rsidRPr="00D20941" w:rsidRDefault="00D20941" w:rsidP="00D209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094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209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20941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gramEnd"/>
                            <w:r w:rsidRPr="00D20941">
                              <w:rPr>
                                <w:rFonts w:ascii="Consolas" w:hAnsi="Consolas" w:cs="Cascadia Mono"/>
                                <w:color w:val="000000"/>
                              </w:rPr>
                              <w:t>.Imaging</w:t>
                            </w:r>
                            <w:proofErr w:type="spellEnd"/>
                            <w:r w:rsidRPr="00D2094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591A0DD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FC37271" w14:textId="77777777" w:rsidR="00D20941" w:rsidRPr="00D20941" w:rsidRDefault="00D20941" w:rsidP="00D209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094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20941">
                        <w:rPr>
                          <w:rFonts w:ascii="Consolas" w:hAnsi="Consolas" w:cs="Cascadia Mono"/>
                          <w:color w:val="000000"/>
                        </w:rPr>
                        <w:t xml:space="preserve"> Microsoft.UI.Xaml.Media.Animation;</w:t>
                      </w:r>
                    </w:p>
                    <w:p w14:paraId="39888E32" w14:textId="380A5D26" w:rsidR="00425C5A" w:rsidRPr="00D20941" w:rsidRDefault="00D20941" w:rsidP="00D209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094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20941">
                        <w:rPr>
                          <w:rFonts w:ascii="Consolas" w:hAnsi="Consolas" w:cs="Cascadia Mono"/>
                          <w:color w:val="000000"/>
                        </w:rPr>
                        <w:t xml:space="preserve"> Microsoft.UI.Xaml.Media.Imaging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F625CA" w14:textId="77777777" w:rsidR="00425C5A" w:rsidRDefault="00425C5A" w:rsidP="00425C5A"/>
    <w:p w14:paraId="1A148ECD" w14:textId="77777777" w:rsidR="00425C5A" w:rsidRPr="00407A6B" w:rsidRDefault="00425C5A" w:rsidP="00425C5A">
      <w:pPr>
        <w:pStyle w:val="Heading2"/>
      </w:pPr>
      <w:r>
        <w:t>Step 8</w:t>
      </w:r>
    </w:p>
    <w:p w14:paraId="21B70ED7" w14:textId="77777777" w:rsidR="00425C5A" w:rsidRDefault="00425C5A" w:rsidP="00425C5A">
      <w:pPr>
        <w:rPr>
          <w:rFonts w:cs="Segoe UI"/>
        </w:rPr>
      </w:pPr>
    </w:p>
    <w:p w14:paraId="67DF7239" w14:textId="676E0B90" w:rsidR="007563F0" w:rsidRDefault="00425C5A" w:rsidP="00425C5A">
      <w:pPr>
        <w:rPr>
          <w:rFonts w:cs="Segoe UI"/>
        </w:rPr>
      </w:pPr>
      <w:r>
        <w:rPr>
          <w:rFonts w:cs="Segoe UI"/>
        </w:rPr>
        <w:t xml:space="preserve">Then, while still in </w:t>
      </w:r>
      <w:r>
        <w:t>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 xml:space="preserve">Code </w:t>
      </w:r>
      <w:r w:rsidR="00A657C2">
        <w:t xml:space="preserve">of </w:t>
      </w:r>
      <w:proofErr w:type="spellStart"/>
      <w:r w:rsidR="00D20941">
        <w:rPr>
          <w:i/>
          <w:iCs/>
        </w:rPr>
        <w:t>Carousel</w:t>
      </w:r>
      <w:r w:rsidR="007F5E75">
        <w:rPr>
          <w:i/>
          <w:iCs/>
        </w:rPr>
        <w:t>.xaml</w:t>
      </w:r>
      <w:r w:rsidR="00A657C2">
        <w:rPr>
          <w:i/>
          <w:iCs/>
        </w:rPr>
        <w:t>.cs</w:t>
      </w:r>
      <w:proofErr w:type="spellEnd"/>
      <w:r w:rsidR="002D0CB8">
        <w:t>,</w:t>
      </w:r>
      <w:r w:rsidR="00F006E2">
        <w:t xml:space="preserve">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 w:rsidR="00F006E2" w:rsidRPr="00F006E2">
        <w:rPr>
          <w:rFonts w:cs="Segoe UI"/>
          <w:b/>
          <w:bCs/>
        </w:rPr>
        <w:t>Code</w:t>
      </w:r>
      <w:r w:rsidR="004D2F8B">
        <w:rPr>
          <w:rFonts w:cs="Segoe UI"/>
        </w:rPr>
        <w:t xml:space="preserve"> below the end of the </w:t>
      </w:r>
      <w:r w:rsidR="004D2F8B">
        <w:rPr>
          <w:rFonts w:cs="Segoe UI"/>
          <w:b/>
          <w:bCs/>
        </w:rPr>
        <w:t>Constructor</w:t>
      </w:r>
      <w:r w:rsidR="004D2F8B">
        <w:rPr>
          <w:rFonts w:cs="Segoe UI"/>
        </w:rPr>
        <w:t xml:space="preserve"> of </w:t>
      </w:r>
      <w:r w:rsidR="004D2F8B" w:rsidRPr="001868FF">
        <w:rPr>
          <w:rFonts w:ascii="Consolas" w:hAnsi="Consolas" w:cs="Segoe UI"/>
          <w:b/>
          <w:bCs/>
        </w:rPr>
        <w:t xml:space="preserve">public </w:t>
      </w:r>
      <w:proofErr w:type="gramStart"/>
      <w:r w:rsidR="00D20941">
        <w:rPr>
          <w:rFonts w:ascii="Consolas" w:hAnsi="Consolas" w:cs="Segoe UI"/>
          <w:b/>
          <w:bCs/>
        </w:rPr>
        <w:t>Carousel</w:t>
      </w:r>
      <w:r w:rsidR="004D2F8B" w:rsidRPr="001868FF">
        <w:rPr>
          <w:rFonts w:ascii="Consolas" w:hAnsi="Consolas" w:cs="Segoe UI"/>
          <w:b/>
          <w:bCs/>
        </w:rPr>
        <w:t>(</w:t>
      </w:r>
      <w:proofErr w:type="gramEnd"/>
      <w:r w:rsidR="004D2F8B" w:rsidRPr="001868FF">
        <w:rPr>
          <w:rFonts w:ascii="Consolas" w:hAnsi="Consolas" w:cs="Segoe UI"/>
          <w:b/>
          <w:bCs/>
        </w:rPr>
        <w:t>)</w:t>
      </w:r>
      <w:r w:rsidR="004D2F8B">
        <w:rPr>
          <w:rFonts w:ascii="Consolas" w:hAnsi="Consolas" w:cs="Segoe UI"/>
          <w:b/>
          <w:bCs/>
        </w:rPr>
        <w:t xml:space="preserve"> </w:t>
      </w:r>
      <w:r w:rsidR="004D2F8B" w:rsidRPr="001868FF">
        <w:rPr>
          <w:rFonts w:ascii="Consolas" w:hAnsi="Consolas" w:cs="Segoe UI"/>
          <w:b/>
          <w:bCs/>
        </w:rPr>
        <w:t>{</w:t>
      </w:r>
      <w:r w:rsidR="004D2F8B">
        <w:rPr>
          <w:rFonts w:ascii="Consolas" w:hAnsi="Consolas" w:cs="Segoe UI"/>
          <w:b/>
          <w:bCs/>
        </w:rPr>
        <w:t xml:space="preserve"> ... </w:t>
      </w:r>
      <w:r w:rsidR="004D2F8B" w:rsidRPr="001868FF">
        <w:rPr>
          <w:rFonts w:ascii="Consolas" w:hAnsi="Consolas" w:cs="Segoe UI"/>
          <w:b/>
          <w:bCs/>
        </w:rPr>
        <w:t>}</w:t>
      </w:r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A89112F" w14:textId="77777777" w:rsidR="00891B0F" w:rsidRPr="00891B0F" w:rsidRDefault="00891B0F" w:rsidP="00891B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1B0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91B0F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91B0F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peed = </w:t>
                            </w:r>
                            <w:proofErr w:type="gramStart"/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>0.0125;</w:t>
                            </w:r>
                            <w:proofErr w:type="gramEnd"/>
                          </w:p>
                          <w:p w14:paraId="27652B51" w14:textId="77777777" w:rsidR="00891B0F" w:rsidRPr="00891B0F" w:rsidRDefault="00891B0F" w:rsidP="00891B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1B0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91B0F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91B0F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erspective = </w:t>
                            </w:r>
                            <w:proofErr w:type="gramStart"/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>55;</w:t>
                            </w:r>
                            <w:proofErr w:type="gramEnd"/>
                          </w:p>
                          <w:p w14:paraId="6F3B83D6" w14:textId="77777777" w:rsidR="00891B0F" w:rsidRPr="00891B0F" w:rsidRDefault="00891B0F" w:rsidP="00891B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93D9889" w14:textId="77777777" w:rsidR="00891B0F" w:rsidRPr="00891B0F" w:rsidRDefault="00891B0F" w:rsidP="00891B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1B0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91B0F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oryboard _animation = </w:t>
                            </w:r>
                            <w:proofErr w:type="gramStart"/>
                            <w:r w:rsidRPr="00891B0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B1199E9" w14:textId="77777777" w:rsidR="00891B0F" w:rsidRPr="00891B0F" w:rsidRDefault="00891B0F" w:rsidP="00891B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1B0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91B0F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proofErr w:type="spellStart"/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>BitmapImage</w:t>
                            </w:r>
                            <w:proofErr w:type="spellEnd"/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list = </w:t>
                            </w:r>
                            <w:proofErr w:type="gramStart"/>
                            <w:r w:rsidRPr="00891B0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D4A46D3" w14:textId="77777777" w:rsidR="00891B0F" w:rsidRPr="00891B0F" w:rsidRDefault="00891B0F" w:rsidP="00891B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1B0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91B0F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int _radius = </w:t>
                            </w:r>
                            <w:proofErr w:type="gramStart"/>
                            <w:r w:rsidRPr="00891B0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>) { X = -20, Y = 200 };</w:t>
                            </w:r>
                          </w:p>
                          <w:p w14:paraId="058BFBED" w14:textId="77777777" w:rsidR="00891B0F" w:rsidRPr="00891B0F" w:rsidRDefault="00891B0F" w:rsidP="00891B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64C5C75" w14:textId="77777777" w:rsidR="00891B0F" w:rsidRPr="00891B0F" w:rsidRDefault="00891B0F" w:rsidP="00891B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1B0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int _</w:t>
                            </w:r>
                            <w:proofErr w:type="gramStart"/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;</w:t>
                            </w:r>
                            <w:proofErr w:type="gramEnd"/>
                          </w:p>
                          <w:p w14:paraId="1A83D889" w14:textId="77777777" w:rsidR="00891B0F" w:rsidRPr="00891B0F" w:rsidRDefault="00891B0F" w:rsidP="00891B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1B0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91B0F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891B0F">
                              <w:rPr>
                                <w:rFonts w:ascii="Consolas" w:hAnsi="Consolas" w:cs="Cascadia Mono"/>
                                <w:color w:val="000000"/>
                              </w:rPr>
                              <w:t>distance;</w:t>
                            </w:r>
                            <w:proofErr w:type="gramEnd"/>
                          </w:p>
                          <w:p w14:paraId="4F16C60D" w14:textId="77777777" w:rsidR="00891B0F" w:rsidRPr="00891B0F" w:rsidRDefault="00891B0F" w:rsidP="00891B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7B8C919" w14:textId="77777777" w:rsidR="00891B0F" w:rsidRPr="00891B0F" w:rsidRDefault="00891B0F" w:rsidP="00891B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1B0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Rotate Method</w:t>
                            </w:r>
                          </w:p>
                          <w:p w14:paraId="47079EE5" w14:textId="77777777" w:rsidR="00891B0F" w:rsidRPr="00891B0F" w:rsidRDefault="00891B0F" w:rsidP="00891B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A6796BB" w14:textId="77777777" w:rsidR="00891B0F" w:rsidRPr="00891B0F" w:rsidRDefault="00891B0F" w:rsidP="00891B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1B0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ayout Method</w:t>
                            </w:r>
                          </w:p>
                          <w:p w14:paraId="430E27C0" w14:textId="77777777" w:rsidR="00891B0F" w:rsidRPr="00891B0F" w:rsidRDefault="00891B0F" w:rsidP="00891B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DB6724C" w14:textId="1CF65481" w:rsidR="004D2F8B" w:rsidRPr="00891B0F" w:rsidRDefault="00891B0F" w:rsidP="00891B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91B0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dd, Remove, New &amp; Load Method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A89112F" w14:textId="77777777" w:rsidR="00891B0F" w:rsidRPr="00891B0F" w:rsidRDefault="00891B0F" w:rsidP="00891B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1B0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91B0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91B0F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r w:rsidRPr="00891B0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91B0F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891B0F">
                        <w:rPr>
                          <w:rFonts w:ascii="Consolas" w:hAnsi="Consolas" w:cs="Cascadia Mono"/>
                          <w:color w:val="000000"/>
                        </w:rPr>
                        <w:t xml:space="preserve"> speed = 0.0125;</w:t>
                      </w:r>
                    </w:p>
                    <w:p w14:paraId="27652B51" w14:textId="77777777" w:rsidR="00891B0F" w:rsidRPr="00891B0F" w:rsidRDefault="00891B0F" w:rsidP="00891B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1B0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91B0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91B0F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r w:rsidRPr="00891B0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91B0F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891B0F">
                        <w:rPr>
                          <w:rFonts w:ascii="Consolas" w:hAnsi="Consolas" w:cs="Cascadia Mono"/>
                          <w:color w:val="000000"/>
                        </w:rPr>
                        <w:t xml:space="preserve"> perspective = 55;</w:t>
                      </w:r>
                    </w:p>
                    <w:p w14:paraId="6F3B83D6" w14:textId="77777777" w:rsidR="00891B0F" w:rsidRPr="00891B0F" w:rsidRDefault="00891B0F" w:rsidP="00891B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93D9889" w14:textId="77777777" w:rsidR="00891B0F" w:rsidRPr="00891B0F" w:rsidRDefault="00891B0F" w:rsidP="00891B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1B0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91B0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91B0F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r w:rsidRPr="00891B0F">
                        <w:rPr>
                          <w:rFonts w:ascii="Consolas" w:hAnsi="Consolas" w:cs="Cascadia Mono"/>
                          <w:color w:val="000000"/>
                        </w:rPr>
                        <w:t xml:space="preserve"> Storyboard _animation = </w:t>
                      </w:r>
                      <w:r w:rsidRPr="00891B0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91B0F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B1199E9" w14:textId="77777777" w:rsidR="00891B0F" w:rsidRPr="00891B0F" w:rsidRDefault="00891B0F" w:rsidP="00891B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1B0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91B0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91B0F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r w:rsidRPr="00891B0F">
                        <w:rPr>
                          <w:rFonts w:ascii="Consolas" w:hAnsi="Consolas" w:cs="Cascadia Mono"/>
                          <w:color w:val="000000"/>
                        </w:rPr>
                        <w:t xml:space="preserve"> List&lt;BitmapImage&gt; _list = </w:t>
                      </w:r>
                      <w:r w:rsidRPr="00891B0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91B0F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5D4A46D3" w14:textId="77777777" w:rsidR="00891B0F" w:rsidRPr="00891B0F" w:rsidRDefault="00891B0F" w:rsidP="00891B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1B0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91B0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91B0F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r w:rsidRPr="00891B0F">
                        <w:rPr>
                          <w:rFonts w:ascii="Consolas" w:hAnsi="Consolas" w:cs="Cascadia Mono"/>
                          <w:color w:val="000000"/>
                        </w:rPr>
                        <w:t xml:space="preserve"> Point _radius = </w:t>
                      </w:r>
                      <w:r w:rsidRPr="00891B0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91B0F">
                        <w:rPr>
                          <w:rFonts w:ascii="Consolas" w:hAnsi="Consolas" w:cs="Cascadia Mono"/>
                          <w:color w:val="000000"/>
                        </w:rPr>
                        <w:t>() { X = -20, Y = 200 };</w:t>
                      </w:r>
                    </w:p>
                    <w:p w14:paraId="058BFBED" w14:textId="77777777" w:rsidR="00891B0F" w:rsidRPr="00891B0F" w:rsidRDefault="00891B0F" w:rsidP="00891B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64C5C75" w14:textId="77777777" w:rsidR="00891B0F" w:rsidRPr="00891B0F" w:rsidRDefault="00891B0F" w:rsidP="00891B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1B0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91B0F">
                        <w:rPr>
                          <w:rFonts w:ascii="Consolas" w:hAnsi="Consolas" w:cs="Cascadia Mono"/>
                          <w:color w:val="000000"/>
                        </w:rPr>
                        <w:t xml:space="preserve"> Point _position;</w:t>
                      </w:r>
                    </w:p>
                    <w:p w14:paraId="1A83D889" w14:textId="77777777" w:rsidR="00891B0F" w:rsidRPr="00891B0F" w:rsidRDefault="00891B0F" w:rsidP="00891B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1B0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91B0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91B0F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891B0F">
                        <w:rPr>
                          <w:rFonts w:ascii="Consolas" w:hAnsi="Consolas" w:cs="Cascadia Mono"/>
                          <w:color w:val="000000"/>
                        </w:rPr>
                        <w:t xml:space="preserve"> _distance;</w:t>
                      </w:r>
                    </w:p>
                    <w:p w14:paraId="4F16C60D" w14:textId="77777777" w:rsidR="00891B0F" w:rsidRPr="00891B0F" w:rsidRDefault="00891B0F" w:rsidP="00891B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7B8C919" w14:textId="77777777" w:rsidR="00891B0F" w:rsidRPr="00891B0F" w:rsidRDefault="00891B0F" w:rsidP="00891B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1B0F">
                        <w:rPr>
                          <w:rFonts w:ascii="Consolas" w:hAnsi="Consolas" w:cs="Cascadia Mono"/>
                          <w:color w:val="008000"/>
                        </w:rPr>
                        <w:t>// Rotate Method</w:t>
                      </w:r>
                    </w:p>
                    <w:p w14:paraId="47079EE5" w14:textId="77777777" w:rsidR="00891B0F" w:rsidRPr="00891B0F" w:rsidRDefault="00891B0F" w:rsidP="00891B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A6796BB" w14:textId="77777777" w:rsidR="00891B0F" w:rsidRPr="00891B0F" w:rsidRDefault="00891B0F" w:rsidP="00891B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1B0F">
                        <w:rPr>
                          <w:rFonts w:ascii="Consolas" w:hAnsi="Consolas" w:cs="Cascadia Mono"/>
                          <w:color w:val="008000"/>
                        </w:rPr>
                        <w:t>// Layout Method</w:t>
                      </w:r>
                    </w:p>
                    <w:p w14:paraId="430E27C0" w14:textId="77777777" w:rsidR="00891B0F" w:rsidRPr="00891B0F" w:rsidRDefault="00891B0F" w:rsidP="00891B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DB6724C" w14:textId="1CF65481" w:rsidR="004D2F8B" w:rsidRPr="00891B0F" w:rsidRDefault="00891B0F" w:rsidP="00891B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91B0F">
                        <w:rPr>
                          <w:rFonts w:ascii="Consolas" w:hAnsi="Consolas" w:cs="Cascadia Mono"/>
                          <w:color w:val="008000"/>
                        </w:rPr>
                        <w:t>// Add, Remove, New &amp; Load Method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39D63E00" w14:textId="73CA2822" w:rsidR="00FD0FE1" w:rsidRDefault="00F006E2" w:rsidP="00FD0FE1">
      <w:pPr>
        <w:rPr>
          <w:rFonts w:cs="Segoe UI"/>
          <w:color w:val="000000"/>
        </w:rPr>
      </w:pPr>
      <w:r>
        <w:t>Th</w:t>
      </w:r>
      <w:r w:rsidR="00D3638D">
        <w:t>e</w:t>
      </w:r>
      <w:r>
        <w:t xml:space="preserve"> </w:t>
      </w:r>
      <w:r w:rsidRPr="00500DD8">
        <w:rPr>
          <w:rFonts w:ascii="Consolas" w:hAnsi="Consolas"/>
          <w:b/>
          <w:bCs/>
        </w:rPr>
        <w:t>class</w:t>
      </w:r>
      <w:r>
        <w:rPr>
          <w:rFonts w:cs="Segoe UI"/>
        </w:rPr>
        <w:t xml:space="preserve"> </w:t>
      </w:r>
      <w:r w:rsidR="00D3638D">
        <w:rPr>
          <w:rFonts w:cs="Segoe UI"/>
        </w:rPr>
        <w:t xml:space="preserve">for </w:t>
      </w:r>
      <w:r w:rsidR="00891B0F">
        <w:rPr>
          <w:rFonts w:ascii="Consolas" w:hAnsi="Consolas" w:cs="Segoe UI"/>
          <w:b/>
          <w:bCs/>
        </w:rPr>
        <w:t>Carousel</w:t>
      </w:r>
      <w:r w:rsidR="00D3638D">
        <w:rPr>
          <w:rFonts w:cs="Segoe UI"/>
        </w:rPr>
        <w:t xml:space="preserve"> </w:t>
      </w:r>
      <w:r>
        <w:rPr>
          <w:rFonts w:cs="Segoe UI"/>
        </w:rPr>
        <w:t xml:space="preserve">represents the </w:t>
      </w:r>
      <w:r w:rsidRPr="00F006E2">
        <w:rPr>
          <w:rFonts w:cs="Segoe UI"/>
          <w:b/>
          <w:bCs/>
        </w:rPr>
        <w:t>User Control</w:t>
      </w:r>
      <w:r>
        <w:rPr>
          <w:rFonts w:cs="Segoe UI"/>
        </w:rPr>
        <w:t xml:space="preserve"> for the</w:t>
      </w:r>
      <w:r w:rsidR="002D0CB8">
        <w:rPr>
          <w:rFonts w:cs="Segoe UI"/>
        </w:rPr>
        <w:t xml:space="preserve"> </w:t>
      </w:r>
      <w:r w:rsidR="00891B0F">
        <w:rPr>
          <w:rFonts w:cs="Segoe UI"/>
          <w:b/>
          <w:bCs/>
        </w:rPr>
        <w:t>Carousel</w:t>
      </w:r>
      <w:r>
        <w:rPr>
          <w:rFonts w:cs="Segoe UI"/>
        </w:rPr>
        <w:t xml:space="preserve"> and </w:t>
      </w:r>
      <w:r w:rsidR="004D2F8B">
        <w:t>includ</w:t>
      </w:r>
      <w:r>
        <w:t>es</w:t>
      </w:r>
      <w:r w:rsidR="004D2F8B">
        <w:t xml:space="preserve"> a </w:t>
      </w:r>
      <w:r w:rsidR="00891B0F">
        <w:rPr>
          <w:rFonts w:ascii="Consolas" w:hAnsi="Consolas" w:cs="Cascadia Mono"/>
          <w:b/>
          <w:bCs/>
          <w:color w:val="000000"/>
        </w:rPr>
        <w:t>Storyboard</w:t>
      </w:r>
      <w:r w:rsidR="004D2F8B">
        <w:rPr>
          <w:rFonts w:cs="Segoe UI"/>
          <w:color w:val="000000"/>
        </w:rPr>
        <w:t xml:space="preserve"> that will be used </w:t>
      </w:r>
      <w:r w:rsidR="00891B0F">
        <w:rPr>
          <w:rFonts w:cs="Segoe UI"/>
          <w:color w:val="000000"/>
        </w:rPr>
        <w:t xml:space="preserve">for rotating the images represented by the </w:t>
      </w:r>
      <w:r w:rsidR="00891B0F" w:rsidRPr="00891B0F">
        <w:rPr>
          <w:rFonts w:ascii="Consolas" w:hAnsi="Consolas" w:cs="Segoe UI"/>
          <w:b/>
          <w:bCs/>
          <w:color w:val="000000"/>
        </w:rPr>
        <w:t>List</w:t>
      </w:r>
      <w:r w:rsidR="00891B0F">
        <w:rPr>
          <w:rFonts w:cs="Segoe UI"/>
          <w:color w:val="000000"/>
        </w:rPr>
        <w:t xml:space="preserve"> of </w:t>
      </w:r>
      <w:proofErr w:type="spellStart"/>
      <w:r w:rsidR="00891B0F" w:rsidRPr="00891B0F">
        <w:rPr>
          <w:rFonts w:ascii="Consolas" w:hAnsi="Consolas" w:cs="Segoe UI"/>
          <w:b/>
          <w:bCs/>
          <w:color w:val="000000"/>
        </w:rPr>
        <w:t>BitmapImage</w:t>
      </w:r>
      <w:proofErr w:type="spellEnd"/>
      <w:r w:rsidR="00891B0F">
        <w:rPr>
          <w:rFonts w:cs="Segoe UI"/>
          <w:color w:val="000000"/>
        </w:rPr>
        <w:t xml:space="preserve"> for the </w:t>
      </w:r>
      <w:r w:rsidR="00891B0F" w:rsidRPr="00891B0F">
        <w:rPr>
          <w:rFonts w:cs="Segoe UI"/>
          <w:b/>
          <w:bCs/>
          <w:color w:val="000000"/>
        </w:rPr>
        <w:t>Carousel</w:t>
      </w:r>
      <w:r w:rsidR="00891B0F">
        <w:rPr>
          <w:rFonts w:cs="Segoe UI"/>
          <w:b/>
          <w:bCs/>
          <w:color w:val="000000"/>
        </w:rPr>
        <w:t>.</w:t>
      </w:r>
    </w:p>
    <w:p w14:paraId="5A55D8C6" w14:textId="479B9572" w:rsidR="00C265C1" w:rsidRDefault="00C265C1"/>
    <w:p w14:paraId="22C858A6" w14:textId="77777777" w:rsidR="00CB3BB1" w:rsidRDefault="00CB3BB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BFF5286" w14:textId="395F9973" w:rsidR="000449A3" w:rsidRDefault="000449A3" w:rsidP="000449A3">
      <w:pPr>
        <w:pStyle w:val="Heading2"/>
      </w:pPr>
      <w:r>
        <w:lastRenderedPageBreak/>
        <w:t xml:space="preserve">Step </w:t>
      </w:r>
      <w:r w:rsidR="00BC3AB9">
        <w:t>9</w:t>
      </w:r>
    </w:p>
    <w:p w14:paraId="4D0DA470" w14:textId="77777777" w:rsidR="000449A3" w:rsidRDefault="000449A3" w:rsidP="000449A3">
      <w:pPr>
        <w:rPr>
          <w:rFonts w:cs="Segoe UI"/>
          <w:color w:val="000000"/>
        </w:rPr>
      </w:pPr>
    </w:p>
    <w:p w14:paraId="1F6A3AA6" w14:textId="2A6240FA" w:rsidR="000449A3" w:rsidRDefault="000449A3" w:rsidP="000449A3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 w:rsidR="005B670D">
        <w:rPr>
          <w:rFonts w:ascii="Consolas" w:hAnsi="Consolas"/>
          <w:b/>
          <w:bCs/>
        </w:rPr>
        <w:t>Carousel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5B670D">
        <w:rPr>
          <w:rFonts w:ascii="Consolas" w:hAnsi="Consolas" w:cs="Segoe UI"/>
          <w:b/>
          <w:bCs/>
        </w:rPr>
        <w:t>Rotate Method</w:t>
      </w:r>
      <w:r w:rsidRPr="00F006E2">
        <w:rPr>
          <w:rFonts w:cs="Segoe UI"/>
        </w:rPr>
        <w:t xml:space="preserve"> </w:t>
      </w:r>
      <w:r>
        <w:rPr>
          <w:rFonts w:cs="Segoe UI"/>
        </w:rPr>
        <w:t>type the following</w:t>
      </w:r>
      <w:r w:rsidR="005B670D">
        <w:rPr>
          <w:rFonts w:cs="Segoe UI"/>
          <w:b/>
          <w:bCs/>
        </w:rPr>
        <w:t xml:space="preserve"> Method</w:t>
      </w:r>
      <w:r>
        <w:rPr>
          <w:rFonts w:cs="Segoe UI"/>
        </w:rPr>
        <w:t>:</w:t>
      </w:r>
    </w:p>
    <w:p w14:paraId="3B163BBD" w14:textId="77777777" w:rsidR="000449A3" w:rsidRDefault="000449A3" w:rsidP="000449A3"/>
    <w:p w14:paraId="2DDE5706" w14:textId="22B07DF3" w:rsidR="000449A3" w:rsidRPr="000449A3" w:rsidRDefault="000449A3" w:rsidP="000449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7DC9609" wp14:editId="1474D168">
                <wp:extent cx="6642000" cy="1404620"/>
                <wp:effectExtent l="0" t="0" r="26035" b="12700"/>
                <wp:docPr id="234587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294BA58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B670D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Rotate(</w:t>
                            </w:r>
                            <w:proofErr w:type="gram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EBD87A6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809E8A8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B670D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item </w:t>
                            </w:r>
                            <w:r w:rsidRPr="005B670D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.Children.Cast</w:t>
                            </w:r>
                            <w:proofErr w:type="spellEnd"/>
                            <w:proofErr w:type="gram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Image&gt;())</w:t>
                            </w:r>
                          </w:p>
                          <w:p w14:paraId="2F2F70E4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A0A980B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B670D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ngle = (</w:t>
                            </w:r>
                            <w:r w:rsidRPr="005B670D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Tag</w:t>
                            </w:r>
                            <w:proofErr w:type="spellEnd"/>
                            <w:proofErr w:type="gram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377C733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angle -= </w:t>
                            </w:r>
                            <w:proofErr w:type="gram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speed;</w:t>
                            </w:r>
                            <w:proofErr w:type="gramEnd"/>
                          </w:p>
                          <w:p w14:paraId="7521A3E6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Tag</w:t>
                            </w:r>
                            <w:proofErr w:type="spellEnd"/>
                            <w:proofErr w:type="gram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angle;</w:t>
                            </w:r>
                          </w:p>
                          <w:p w14:paraId="2699AD7C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X</w:t>
                            </w:r>
                            <w:proofErr w:type="spell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Cos</w:t>
                            </w:r>
                            <w:proofErr w:type="spell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(angle) * _</w:t>
                            </w:r>
                            <w:proofErr w:type="spell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.</w:t>
                            </w:r>
                            <w:proofErr w:type="gram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X</w:t>
                            </w:r>
                            <w:proofErr w:type="spell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0A13C7F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Y</w:t>
                            </w:r>
                            <w:proofErr w:type="spellEnd"/>
                            <w:proofErr w:type="gram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Sin</w:t>
                            </w:r>
                            <w:proofErr w:type="spell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(angle) * _</w:t>
                            </w:r>
                            <w:proofErr w:type="spell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.Y</w:t>
                            </w:r>
                            <w:proofErr w:type="spell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49AB4CB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Left</w:t>
                            </w:r>
                            <w:proofErr w:type="spell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(item, _</w:t>
                            </w:r>
                            <w:proofErr w:type="spell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X</w:t>
                            </w:r>
                            <w:proofErr w:type="spell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(</w:t>
                            </w:r>
                            <w:proofErr w:type="spellStart"/>
                            <w:proofErr w:type="gram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Width</w:t>
                            </w:r>
                            <w:proofErr w:type="spellEnd"/>
                            <w:proofErr w:type="gram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perspective));</w:t>
                            </w:r>
                          </w:p>
                          <w:p w14:paraId="6E16B5DF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Top</w:t>
                            </w:r>
                            <w:proofErr w:type="spell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(item, _</w:t>
                            </w:r>
                            <w:proofErr w:type="spellStart"/>
                            <w:proofErr w:type="gram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Y</w:t>
                            </w:r>
                            <w:proofErr w:type="spellEnd"/>
                            <w:proofErr w:type="gram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84C1C07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B670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.X</w:t>
                            </w:r>
                            <w:proofErr w:type="spell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= 0)</w:t>
                            </w:r>
                          </w:p>
                          <w:p w14:paraId="1ADC27AA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AEA66A0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distance = 1 * (1 - (_</w:t>
                            </w:r>
                            <w:proofErr w:type="spell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X</w:t>
                            </w:r>
                            <w:proofErr w:type="spell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perspective)</w:t>
                            </w:r>
                            <w:proofErr w:type="gram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D6FAEA3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ZIndex</w:t>
                            </w:r>
                            <w:proofErr w:type="spell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(item, -(</w:t>
                            </w:r>
                            <w:r w:rsidRPr="005B670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)_</w:t>
                            </w:r>
                            <w:proofErr w:type="spell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X</w:t>
                            </w:r>
                            <w:proofErr w:type="spellEnd"/>
                            <w:proofErr w:type="gram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08B8AFE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45FFBB5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B670D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11480288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295E297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distance = 1 / (1 - (_</w:t>
                            </w:r>
                            <w:proofErr w:type="spell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X</w:t>
                            </w:r>
                            <w:proofErr w:type="spell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perspective)</w:t>
                            </w:r>
                            <w:proofErr w:type="gram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1B2283C3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ZIndex</w:t>
                            </w:r>
                            <w:proofErr w:type="spell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(item, (</w:t>
                            </w:r>
                            <w:r w:rsidRPr="005B670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)_</w:t>
                            </w:r>
                            <w:proofErr w:type="spell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X</w:t>
                            </w:r>
                            <w:proofErr w:type="spellEnd"/>
                            <w:proofErr w:type="gram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16259F91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3C673B58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Opacity</w:t>
                            </w:r>
                            <w:proofErr w:type="spellEnd"/>
                            <w:proofErr w:type="gram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((</w:t>
                            </w:r>
                            <w:proofErr w:type="spell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ScaleTransform</w:t>
                            </w:r>
                            <w:proofErr w:type="spell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RenderTransform</w:t>
                            </w:r>
                            <w:proofErr w:type="spell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ScaleX</w:t>
                            </w:r>
                            <w:proofErr w:type="spell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5F5C6540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(</w:t>
                            </w:r>
                            <w:proofErr w:type="spell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ScaleTransform</w:t>
                            </w:r>
                            <w:proofErr w:type="spell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RenderTransform</w:t>
                            </w:r>
                            <w:proofErr w:type="spellEnd"/>
                            <w:proofErr w:type="gram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ScaleY</w:t>
                            </w:r>
                            <w:proofErr w:type="spell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distance;</w:t>
                            </w:r>
                          </w:p>
                          <w:p w14:paraId="76A5309F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A4744F0" w14:textId="77777777" w:rsidR="005B670D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animation.Begin</w:t>
                            </w:r>
                            <w:proofErr w:type="spellEnd"/>
                            <w:proofErr w:type="gramEnd"/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C200018" w14:textId="5B2C8AB8" w:rsidR="000449A3" w:rsidRPr="005B670D" w:rsidRDefault="005B670D" w:rsidP="005B67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670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C9609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294BA58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B670D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Rotate()</w:t>
                      </w:r>
                    </w:p>
                    <w:p w14:paraId="6EBD87A6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809E8A8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B670D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(var item </w:t>
                      </w:r>
                      <w:r w:rsidRPr="005B670D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Display.Children.Cast&lt;Image&gt;())</w:t>
                      </w:r>
                    </w:p>
                    <w:p w14:paraId="2F2F70E4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A0A980B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B670D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angle = (</w:t>
                      </w:r>
                      <w:r w:rsidRPr="005B670D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>)item.Tag;</w:t>
                      </w:r>
                    </w:p>
                    <w:p w14:paraId="1377C733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    angle -= speed;</w:t>
                      </w:r>
                    </w:p>
                    <w:p w14:paraId="7521A3E6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    item.Tag = angle;</w:t>
                      </w:r>
                    </w:p>
                    <w:p w14:paraId="2699AD7C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    _position.X = Math.Cos(angle) * _radius.X;</w:t>
                      </w:r>
                    </w:p>
                    <w:p w14:paraId="70A13C7F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    _position.Y = Math.Sin(angle) * _radius.Y;</w:t>
                      </w:r>
                    </w:p>
                    <w:p w14:paraId="749AB4CB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    Canvas.SetLeft(item, _position.X - (item.Width - perspective));</w:t>
                      </w:r>
                    </w:p>
                    <w:p w14:paraId="6E16B5DF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    Canvas.SetTop(item, _position.Y);</w:t>
                      </w:r>
                    </w:p>
                    <w:p w14:paraId="784C1C07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B670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(_radius.X &gt;= 0)</w:t>
                      </w:r>
                    </w:p>
                    <w:p w14:paraId="1ADC27AA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AEA66A0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distance = 1 * (1 - (_position.X / perspective));</w:t>
                      </w:r>
                    </w:p>
                    <w:p w14:paraId="5D6FAEA3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Canvas.SetZIndex(item, -(</w:t>
                      </w:r>
                      <w:r w:rsidRPr="005B670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>)_position.X);</w:t>
                      </w:r>
                    </w:p>
                    <w:p w14:paraId="208B8AFE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45FFBB5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B670D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11480288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295E297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distance = 1 / (1 - (_position.X / perspective));</w:t>
                      </w:r>
                    </w:p>
                    <w:p w14:paraId="1B2283C3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Canvas.SetZIndex(item, (</w:t>
                      </w:r>
                      <w:r w:rsidRPr="005B670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>)_position.X);</w:t>
                      </w:r>
                    </w:p>
                    <w:p w14:paraId="16259F91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3C673B58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    item.Opacity = ((ScaleTransform)item.RenderTransform).ScaleX =</w:t>
                      </w:r>
                    </w:p>
                    <w:p w14:paraId="5F5C6540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(ScaleTransform)item.RenderTransform).ScaleY = _distance;</w:t>
                      </w:r>
                    </w:p>
                    <w:p w14:paraId="76A5309F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A4744F0" w14:textId="77777777" w:rsidR="005B670D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 xml:space="preserve">    _animation.Begin();</w:t>
                      </w:r>
                    </w:p>
                    <w:p w14:paraId="6C200018" w14:textId="5B2C8AB8" w:rsidR="000449A3" w:rsidRPr="005B670D" w:rsidRDefault="005B670D" w:rsidP="005B67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670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EB8E56" w14:textId="77777777" w:rsidR="000449A3" w:rsidRDefault="000449A3" w:rsidP="000449A3"/>
    <w:p w14:paraId="7E52F666" w14:textId="35A72801" w:rsidR="000449A3" w:rsidRDefault="005B670D">
      <w:r>
        <w:t xml:space="preserve">This </w:t>
      </w:r>
      <w:r>
        <w:rPr>
          <w:b/>
          <w:bCs/>
        </w:rPr>
        <w:t>Method</w:t>
      </w:r>
      <w:r>
        <w:t xml:space="preserve"> will be used for rotating the items in the </w:t>
      </w:r>
      <w:r>
        <w:rPr>
          <w:b/>
          <w:bCs/>
        </w:rPr>
        <w:t>Carousel</w:t>
      </w:r>
      <w:r>
        <w:t xml:space="preserve"> by looping through all the </w:t>
      </w:r>
      <w:r w:rsidRPr="005B670D">
        <w:rPr>
          <w:rFonts w:ascii="Consolas" w:hAnsi="Consolas"/>
          <w:b/>
          <w:bCs/>
        </w:rPr>
        <w:t>Image</w:t>
      </w:r>
      <w:r>
        <w:t xml:space="preserve"> controls and then adjusting the position of them along with triggering the </w:t>
      </w:r>
      <w:r w:rsidRPr="005B670D">
        <w:rPr>
          <w:rFonts w:ascii="Consolas" w:hAnsi="Consolas"/>
          <w:b/>
          <w:bCs/>
        </w:rPr>
        <w:t>Storyboard</w:t>
      </w:r>
      <w:r w:rsidRPr="005B670D">
        <w:t>.</w:t>
      </w:r>
      <w:r w:rsidR="000449A3">
        <w:br w:type="page"/>
      </w:r>
    </w:p>
    <w:p w14:paraId="61ACC247" w14:textId="49DAA57F" w:rsidR="00F27D3D" w:rsidRDefault="009B0336" w:rsidP="00F27D3D">
      <w:pPr>
        <w:pStyle w:val="Heading2"/>
      </w:pPr>
      <w:r>
        <w:lastRenderedPageBreak/>
        <w:t>S</w:t>
      </w:r>
      <w:r w:rsidR="00F27D3D">
        <w:t xml:space="preserve">tep </w:t>
      </w:r>
      <w:r w:rsidR="00BC3AB9">
        <w:t>10</w:t>
      </w:r>
    </w:p>
    <w:p w14:paraId="3BA60652" w14:textId="77777777" w:rsidR="00F27D3D" w:rsidRDefault="00F27D3D" w:rsidP="00F27D3D">
      <w:pPr>
        <w:rPr>
          <w:rFonts w:cs="Segoe UI"/>
          <w:color w:val="000000"/>
        </w:rPr>
      </w:pPr>
    </w:p>
    <w:p w14:paraId="6B4D3A2C" w14:textId="3F94271E" w:rsidR="00F27D3D" w:rsidRDefault="00F27D3D" w:rsidP="00F27D3D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 w:rsidR="00905135">
        <w:rPr>
          <w:rFonts w:ascii="Consolas" w:hAnsi="Consolas"/>
          <w:b/>
          <w:bCs/>
        </w:rPr>
        <w:t>Carousel</w:t>
      </w:r>
      <w:r w:rsidRPr="007438C1">
        <w:rPr>
          <w:rFonts w:cs="Segoe UI"/>
        </w:rPr>
        <w:t xml:space="preserve"> </w:t>
      </w:r>
      <w:r>
        <w:rPr>
          <w:rFonts w:cs="Segoe UI"/>
        </w:rPr>
        <w:t>after</w:t>
      </w:r>
      <w:r w:rsidR="00F006E2">
        <w:rPr>
          <w:rFonts w:cs="Segoe UI"/>
        </w:rPr>
        <w:t xml:space="preserve"> the</w:t>
      </w:r>
      <w:r w:rsidR="001D3549">
        <w:rPr>
          <w:rFonts w:cs="Segoe UI"/>
        </w:rPr>
        <w:t xml:space="preserve">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905135">
        <w:rPr>
          <w:rFonts w:ascii="Consolas" w:hAnsi="Consolas" w:cs="Segoe UI"/>
          <w:b/>
          <w:bCs/>
        </w:rPr>
        <w:t>Layout</w:t>
      </w:r>
      <w:r w:rsidR="00F006E2">
        <w:rPr>
          <w:rFonts w:ascii="Consolas" w:hAnsi="Consolas" w:cs="Segoe UI"/>
          <w:b/>
          <w:bCs/>
        </w:rPr>
        <w:t xml:space="preserve"> Method</w:t>
      </w:r>
      <w:r w:rsidR="009B0336" w:rsidRPr="00F006E2">
        <w:rPr>
          <w:rFonts w:cs="Segoe UI"/>
        </w:rPr>
        <w:t xml:space="preserve"> </w:t>
      </w:r>
      <w:r>
        <w:rPr>
          <w:rFonts w:cs="Segoe UI"/>
        </w:rPr>
        <w:t xml:space="preserve">type the following </w:t>
      </w:r>
      <w:r w:rsidR="00F006E2"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65F30A77" w14:textId="77777777" w:rsidR="00C265C1" w:rsidRDefault="00C265C1" w:rsidP="00F27D3D">
      <w:pPr>
        <w:rPr>
          <w:rFonts w:cs="Segoe UI"/>
        </w:rPr>
      </w:pPr>
    </w:p>
    <w:p w14:paraId="25FC1008" w14:textId="528E74C8" w:rsidR="0086575A" w:rsidRPr="00BB323D" w:rsidRDefault="0086575A" w:rsidP="00F27D3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E22FBD1" wp14:editId="5F234EA0">
                <wp:extent cx="6642000" cy="1404620"/>
                <wp:effectExtent l="0" t="0" r="26035" b="1270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CD1C853" w14:textId="77777777" w:rsidR="00905135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05135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 display)</w:t>
                            </w:r>
                          </w:p>
                          <w:p w14:paraId="46FF05EC" w14:textId="77777777" w:rsidR="00905135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0930C9F" w14:textId="77777777" w:rsidR="00905135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.Children.Clear</w:t>
                            </w:r>
                            <w:proofErr w:type="spellEnd"/>
                            <w:proofErr w:type="gram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457FA17" w14:textId="77777777" w:rsidR="00905135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05135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90513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_</w:t>
                            </w:r>
                            <w:proofErr w:type="spellStart"/>
                            <w:proofErr w:type="gram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.Count</w:t>
                            </w:r>
                            <w:proofErr w:type="spellEnd"/>
                            <w:proofErr w:type="gram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; index++)</w:t>
                            </w:r>
                          </w:p>
                          <w:p w14:paraId="1E222564" w14:textId="77777777" w:rsidR="00905135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F01296C" w14:textId="77777777" w:rsidR="00905135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distance = 1 / (1 - (_</w:t>
                            </w:r>
                            <w:proofErr w:type="spell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X</w:t>
                            </w:r>
                            <w:proofErr w:type="spell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perspective)</w:t>
                            </w:r>
                            <w:proofErr w:type="gram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A9EE1A4" w14:textId="77777777" w:rsidR="00905135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0513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= </w:t>
                            </w:r>
                            <w:r w:rsidRPr="0090513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mage</w:t>
                            </w:r>
                          </w:p>
                          <w:p w14:paraId="0C42F60C" w14:textId="77777777" w:rsidR="00905135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FE5D6F0" w14:textId="77777777" w:rsidR="00905135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Width = 150,</w:t>
                            </w:r>
                          </w:p>
                          <w:p w14:paraId="2F73B850" w14:textId="77777777" w:rsidR="00905135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Source = _list[index],</w:t>
                            </w:r>
                          </w:p>
                          <w:p w14:paraId="0572AA1C" w14:textId="77777777" w:rsidR="00905135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Tag = index * (</w:t>
                            </w:r>
                            <w:proofErr w:type="spell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PI</w:t>
                            </w:r>
                            <w:proofErr w:type="spell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2 / _</w:t>
                            </w:r>
                            <w:proofErr w:type="spellStart"/>
                            <w:proofErr w:type="gram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.Count</w:t>
                            </w:r>
                            <w:proofErr w:type="spellEnd"/>
                            <w:proofErr w:type="gram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1AF4ADDF" w14:textId="77777777" w:rsidR="00905135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RenderTransform</w:t>
                            </w:r>
                            <w:proofErr w:type="spell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90513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ScaleTransform</w:t>
                            </w:r>
                            <w:proofErr w:type="spell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7BEF23E" w14:textId="77777777" w:rsidR="00905135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;</w:t>
                            </w:r>
                          </w:p>
                          <w:p w14:paraId="33601123" w14:textId="77777777" w:rsidR="00905135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X</w:t>
                            </w:r>
                            <w:proofErr w:type="spell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Cos</w:t>
                            </w:r>
                            <w:proofErr w:type="spell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905135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Tag</w:t>
                            </w:r>
                            <w:proofErr w:type="spellEnd"/>
                            <w:proofErr w:type="gram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) * _</w:t>
                            </w:r>
                            <w:proofErr w:type="spell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.X</w:t>
                            </w:r>
                            <w:proofErr w:type="spell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77E32AD" w14:textId="77777777" w:rsidR="00905135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Y</w:t>
                            </w:r>
                            <w:proofErr w:type="spellEnd"/>
                            <w:proofErr w:type="gram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Sin</w:t>
                            </w:r>
                            <w:proofErr w:type="spell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905135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Tag</w:t>
                            </w:r>
                            <w:proofErr w:type="spell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) * _</w:t>
                            </w:r>
                            <w:proofErr w:type="spell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.Y</w:t>
                            </w:r>
                            <w:proofErr w:type="spell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F6ACADA" w14:textId="77777777" w:rsidR="00905135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Left</w:t>
                            </w:r>
                            <w:proofErr w:type="spell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(item, _</w:t>
                            </w:r>
                            <w:proofErr w:type="spell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X</w:t>
                            </w:r>
                            <w:proofErr w:type="spell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(</w:t>
                            </w:r>
                            <w:proofErr w:type="spellStart"/>
                            <w:proofErr w:type="gram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Width</w:t>
                            </w:r>
                            <w:proofErr w:type="spellEnd"/>
                            <w:proofErr w:type="gram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perspective));</w:t>
                            </w:r>
                          </w:p>
                          <w:p w14:paraId="0EF4C2EC" w14:textId="77777777" w:rsidR="00905135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Top</w:t>
                            </w:r>
                            <w:proofErr w:type="spell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(item, _</w:t>
                            </w:r>
                            <w:proofErr w:type="spellStart"/>
                            <w:proofErr w:type="gram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Y</w:t>
                            </w:r>
                            <w:proofErr w:type="spellEnd"/>
                            <w:proofErr w:type="gram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EE69446" w14:textId="77777777" w:rsidR="00905135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Opacity</w:t>
                            </w:r>
                            <w:proofErr w:type="spellEnd"/>
                            <w:proofErr w:type="gram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((</w:t>
                            </w:r>
                            <w:proofErr w:type="spell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ScaleTransform</w:t>
                            </w:r>
                            <w:proofErr w:type="spell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RenderTransform</w:t>
                            </w:r>
                            <w:proofErr w:type="spell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ScaleX</w:t>
                            </w:r>
                            <w:proofErr w:type="spell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4ED338A4" w14:textId="77777777" w:rsidR="00905135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(</w:t>
                            </w:r>
                            <w:proofErr w:type="spell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ScaleTransform</w:t>
                            </w:r>
                            <w:proofErr w:type="spell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RenderTransform</w:t>
                            </w:r>
                            <w:proofErr w:type="spellEnd"/>
                            <w:proofErr w:type="gram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ScaleY</w:t>
                            </w:r>
                            <w:proofErr w:type="spell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distance;</w:t>
                            </w:r>
                          </w:p>
                          <w:p w14:paraId="1830C50C" w14:textId="77777777" w:rsidR="00905135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.Children.Add</w:t>
                            </w:r>
                            <w:proofErr w:type="spellEnd"/>
                            <w:proofErr w:type="gramEnd"/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(item);</w:t>
                            </w:r>
                          </w:p>
                          <w:p w14:paraId="22040C31" w14:textId="77777777" w:rsidR="00905135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C19BDAE" w14:textId="10547B6F" w:rsidR="0086575A" w:rsidRPr="00905135" w:rsidRDefault="00905135" w:rsidP="0090513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513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22FBD1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CD1C853" w14:textId="77777777" w:rsidR="00905135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05135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Layout(Canvas display)</w:t>
                      </w:r>
                    </w:p>
                    <w:p w14:paraId="46FF05EC" w14:textId="77777777" w:rsidR="00905135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0930C9F" w14:textId="77777777" w:rsidR="00905135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   display.Children.Clear();</w:t>
                      </w:r>
                    </w:p>
                    <w:p w14:paraId="6457FA17" w14:textId="77777777" w:rsidR="00905135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05135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90513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_list.Count; index++)</w:t>
                      </w:r>
                    </w:p>
                    <w:p w14:paraId="1E222564" w14:textId="77777777" w:rsidR="00905135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F01296C" w14:textId="77777777" w:rsidR="00905135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       _distance = 1 / (1 - (_position.X / perspective));</w:t>
                      </w:r>
                    </w:p>
                    <w:p w14:paraId="0A9EE1A4" w14:textId="77777777" w:rsidR="00905135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0513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item = </w:t>
                      </w:r>
                      <w:r w:rsidRPr="0090513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Image</w:t>
                      </w:r>
                    </w:p>
                    <w:p w14:paraId="0C42F60C" w14:textId="77777777" w:rsidR="00905135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FE5D6F0" w14:textId="77777777" w:rsidR="00905135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Width = 150,</w:t>
                      </w:r>
                    </w:p>
                    <w:p w14:paraId="2F73B850" w14:textId="77777777" w:rsidR="00905135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Source = _list[index],</w:t>
                      </w:r>
                    </w:p>
                    <w:p w14:paraId="0572AA1C" w14:textId="77777777" w:rsidR="00905135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Tag = index * (Math.PI * 2 / _list.Count),</w:t>
                      </w:r>
                    </w:p>
                    <w:p w14:paraId="1AF4ADDF" w14:textId="77777777" w:rsidR="00905135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RenderTransform = </w:t>
                      </w:r>
                      <w:r w:rsidRPr="0090513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ScaleTransform()</w:t>
                      </w:r>
                    </w:p>
                    <w:p w14:paraId="37BEF23E" w14:textId="77777777" w:rsidR="00905135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       };</w:t>
                      </w:r>
                    </w:p>
                    <w:p w14:paraId="33601123" w14:textId="77777777" w:rsidR="00905135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       _position.X = Math.Cos((</w:t>
                      </w:r>
                      <w:r w:rsidRPr="00905135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>)item.Tag) * _radius.X;</w:t>
                      </w:r>
                    </w:p>
                    <w:p w14:paraId="077E32AD" w14:textId="77777777" w:rsidR="00905135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       _position.Y = Math.Sin((</w:t>
                      </w:r>
                      <w:r w:rsidRPr="00905135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>)item.Tag) * _radius.Y;</w:t>
                      </w:r>
                    </w:p>
                    <w:p w14:paraId="0F6ACADA" w14:textId="77777777" w:rsidR="00905135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       Canvas.SetLeft(item, _position.X - (item.Width - perspective));</w:t>
                      </w:r>
                    </w:p>
                    <w:p w14:paraId="0EF4C2EC" w14:textId="77777777" w:rsidR="00905135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       Canvas.SetTop(item, _position.Y);</w:t>
                      </w:r>
                    </w:p>
                    <w:p w14:paraId="5EE69446" w14:textId="77777777" w:rsidR="00905135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       item.Opacity = ((ScaleTransform)item.RenderTransform).ScaleX =</w:t>
                      </w:r>
                    </w:p>
                    <w:p w14:paraId="4ED338A4" w14:textId="77777777" w:rsidR="00905135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(ScaleTransform)item.RenderTransform).ScaleY = _distance;</w:t>
                      </w:r>
                    </w:p>
                    <w:p w14:paraId="1830C50C" w14:textId="77777777" w:rsidR="00905135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       display.Children.Add(item);</w:t>
                      </w:r>
                    </w:p>
                    <w:p w14:paraId="22040C31" w14:textId="77777777" w:rsidR="00905135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C19BDAE" w14:textId="10547B6F" w:rsidR="0086575A" w:rsidRPr="00905135" w:rsidRDefault="00905135" w:rsidP="0090513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513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09E987" w14:textId="77777777" w:rsidR="00B00D1A" w:rsidRDefault="00B00D1A"/>
    <w:p w14:paraId="5EE90703" w14:textId="6BC863CD" w:rsidR="00B00D1A" w:rsidRPr="00905135" w:rsidRDefault="00F006E2">
      <w:pPr>
        <w:rPr>
          <w:rFonts w:cs="Segoe UI"/>
        </w:rPr>
      </w:pPr>
      <w:r>
        <w:rPr>
          <w:rFonts w:cs="Segoe UI"/>
        </w:rPr>
        <w:t xml:space="preserve">This </w:t>
      </w:r>
      <w:r w:rsidR="00C27105">
        <w:rPr>
          <w:rFonts w:cs="Segoe UI"/>
          <w:b/>
          <w:bCs/>
        </w:rPr>
        <w:t>M</w:t>
      </w:r>
      <w:r w:rsidRPr="00F006E2">
        <w:rPr>
          <w:rFonts w:cs="Segoe UI"/>
          <w:b/>
          <w:bCs/>
        </w:rPr>
        <w:t>ethod</w:t>
      </w:r>
      <w:r>
        <w:rPr>
          <w:rFonts w:cs="Segoe UI"/>
        </w:rPr>
        <w:t xml:space="preserve"> will </w:t>
      </w:r>
      <w:r w:rsidR="00905135">
        <w:rPr>
          <w:rFonts w:cs="Segoe UI"/>
        </w:rPr>
        <w:t xml:space="preserve">be used to create the look-and-feel of the </w:t>
      </w:r>
      <w:r w:rsidR="00905135">
        <w:rPr>
          <w:rFonts w:cs="Segoe UI"/>
          <w:b/>
          <w:bCs/>
        </w:rPr>
        <w:t>Carousel</w:t>
      </w:r>
      <w:r w:rsidR="00905135">
        <w:rPr>
          <w:rFonts w:cs="Segoe UI"/>
        </w:rPr>
        <w:t xml:space="preserve"> by positioning each item as an </w:t>
      </w:r>
      <w:r w:rsidR="00905135" w:rsidRPr="00905135">
        <w:rPr>
          <w:rFonts w:ascii="Consolas" w:hAnsi="Consolas" w:cs="Segoe UI"/>
          <w:b/>
          <w:bCs/>
        </w:rPr>
        <w:t>Image</w:t>
      </w:r>
      <w:r w:rsidR="00905135">
        <w:rPr>
          <w:rFonts w:cs="Segoe UI"/>
        </w:rPr>
        <w:t xml:space="preserve"> onto the </w:t>
      </w:r>
      <w:r w:rsidR="00905135" w:rsidRPr="00905135">
        <w:rPr>
          <w:rFonts w:cs="Segoe UI"/>
          <w:b/>
          <w:bCs/>
        </w:rPr>
        <w:t>Carousel</w:t>
      </w:r>
      <w:r w:rsidR="00905135">
        <w:rPr>
          <w:rFonts w:cs="Segoe UI"/>
        </w:rPr>
        <w:t xml:space="preserve"> where needed.</w:t>
      </w:r>
    </w:p>
    <w:p w14:paraId="56DE2172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3A8290C6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4A989C3" w14:textId="3686BD06" w:rsidR="00282B76" w:rsidRDefault="00282B76" w:rsidP="00282B76">
      <w:pPr>
        <w:pStyle w:val="Heading2"/>
      </w:pPr>
      <w:r>
        <w:lastRenderedPageBreak/>
        <w:t xml:space="preserve">Step </w:t>
      </w:r>
      <w:r w:rsidR="00751DCE">
        <w:t>1</w:t>
      </w:r>
      <w:r w:rsidR="00BC3AB9">
        <w:t>1</w:t>
      </w:r>
    </w:p>
    <w:p w14:paraId="5716E397" w14:textId="77777777" w:rsidR="00282B76" w:rsidRDefault="00282B76" w:rsidP="00282B76">
      <w:pPr>
        <w:rPr>
          <w:rFonts w:cs="Segoe UI"/>
          <w:color w:val="000000"/>
        </w:rPr>
      </w:pPr>
    </w:p>
    <w:p w14:paraId="24260B52" w14:textId="479E4D06" w:rsidR="00282B76" w:rsidRDefault="00751DCE" w:rsidP="00282B76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 w:rsidR="00F80777">
        <w:rPr>
          <w:rFonts w:ascii="Consolas" w:hAnsi="Consolas"/>
          <w:b/>
          <w:bCs/>
        </w:rPr>
        <w:t>Carousel</w:t>
      </w:r>
      <w:r w:rsidRPr="007438C1">
        <w:rPr>
          <w:rFonts w:cs="Segoe UI"/>
        </w:rPr>
        <w:t xml:space="preserve"> </w:t>
      </w:r>
      <w:r w:rsidR="00282B76">
        <w:rPr>
          <w:rFonts w:cs="Segoe UI"/>
        </w:rPr>
        <w:t xml:space="preserve">after the </w:t>
      </w:r>
      <w:r w:rsidR="00282B76">
        <w:rPr>
          <w:rFonts w:cs="Segoe UI"/>
          <w:b/>
          <w:bCs/>
        </w:rPr>
        <w:t>Comment</w:t>
      </w:r>
      <w:r w:rsidR="00282B76">
        <w:rPr>
          <w:rFonts w:cs="Segoe UI"/>
        </w:rPr>
        <w:t xml:space="preserve"> of </w:t>
      </w:r>
      <w:r w:rsidR="00282B76" w:rsidRPr="00F75A6D">
        <w:rPr>
          <w:rFonts w:ascii="Consolas" w:hAnsi="Consolas" w:cs="Segoe UI"/>
          <w:b/>
          <w:bCs/>
        </w:rPr>
        <w:t>//</w:t>
      </w:r>
      <w:r w:rsidR="00282B76">
        <w:rPr>
          <w:rFonts w:ascii="Consolas" w:hAnsi="Consolas" w:cs="Segoe UI"/>
          <w:b/>
          <w:bCs/>
        </w:rPr>
        <w:t xml:space="preserve"> </w:t>
      </w:r>
      <w:r w:rsidR="00F80777" w:rsidRPr="00F80777">
        <w:rPr>
          <w:rFonts w:ascii="Consolas" w:hAnsi="Consolas" w:cs="Segoe UI"/>
          <w:b/>
          <w:bCs/>
        </w:rPr>
        <w:t>Add, Remove, New &amp; Load Methods</w:t>
      </w:r>
      <w:r w:rsidR="009B0336" w:rsidRPr="00751DCE">
        <w:rPr>
          <w:rFonts w:cs="Segoe UI"/>
        </w:rPr>
        <w:t xml:space="preserve"> </w:t>
      </w:r>
      <w:r w:rsidR="00282B76"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 w:rsidR="00F80777">
        <w:rPr>
          <w:rFonts w:cs="Segoe UI"/>
          <w:b/>
          <w:bCs/>
        </w:rPr>
        <w:t>s</w:t>
      </w:r>
      <w:r w:rsidR="00282B76">
        <w:rPr>
          <w:rFonts w:cs="Segoe UI"/>
        </w:rPr>
        <w:t>:</w:t>
      </w:r>
    </w:p>
    <w:p w14:paraId="628D1F1B" w14:textId="77777777" w:rsidR="00282B76" w:rsidRDefault="00282B76" w:rsidP="00282B76">
      <w:pPr>
        <w:rPr>
          <w:rFonts w:cs="Segoe UI"/>
        </w:rPr>
      </w:pPr>
    </w:p>
    <w:p w14:paraId="5AEF323D" w14:textId="77777777" w:rsidR="00282B76" w:rsidRPr="00BB323D" w:rsidRDefault="00282B76" w:rsidP="00282B7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394D0CB" wp14:editId="5F1AF774">
                <wp:extent cx="6642000" cy="1404620"/>
                <wp:effectExtent l="0" t="0" r="26035" b="12700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3C08359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80777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spellStart"/>
                            <w:proofErr w:type="gramEnd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BitmapImage</w:t>
                            </w:r>
                            <w:proofErr w:type="spellEnd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mage)</w:t>
                            </w:r>
                          </w:p>
                          <w:p w14:paraId="0B7BB1D2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3617984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.Add</w:t>
                            </w:r>
                            <w:proofErr w:type="spellEnd"/>
                            <w:proofErr w:type="gramEnd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(image);</w:t>
                            </w:r>
                          </w:p>
                          <w:p w14:paraId="6D7F8794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);</w:t>
                            </w:r>
                          </w:p>
                          <w:p w14:paraId="508135AC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7F4D989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74A0C46" w14:textId="4EFE35F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80777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Remove(</w:t>
                            </w:r>
                            <w:proofErr w:type="gramEnd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EC5B96A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266E523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8077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proofErr w:type="gramStart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.Any</w:t>
                            </w:r>
                            <w:proofErr w:type="spellEnd"/>
                            <w:proofErr w:type="gramEnd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())</w:t>
                            </w:r>
                          </w:p>
                          <w:p w14:paraId="10712A16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0685493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.Remove</w:t>
                            </w:r>
                            <w:proofErr w:type="spellEnd"/>
                            <w:proofErr w:type="gramEnd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(_</w:t>
                            </w:r>
                            <w:proofErr w:type="spellStart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.Last</w:t>
                            </w:r>
                            <w:proofErr w:type="spellEnd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1D81694A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);</w:t>
                            </w:r>
                          </w:p>
                          <w:p w14:paraId="08B10637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A4826A7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CFF90C4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361563E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80777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836545B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74ED3A5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.Clear</w:t>
                            </w:r>
                            <w:proofErr w:type="spellEnd"/>
                            <w:proofErr w:type="gramEnd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61A1758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);</w:t>
                            </w:r>
                          </w:p>
                          <w:p w14:paraId="01FE3981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0F0B5A0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D747199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80777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Load(</w:t>
                            </w:r>
                            <w:proofErr w:type="gramEnd"/>
                            <w:r w:rsidRPr="00F80777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7736ED72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14019CA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animation.Completed</w:t>
                            </w:r>
                            <w:proofErr w:type="spellEnd"/>
                            <w:proofErr w:type="gramEnd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F80777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, </w:t>
                            </w:r>
                            <w:r w:rsidRPr="00F80777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obj</w:t>
                            </w:r>
                            <w:proofErr w:type="spellEnd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632A1919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Rotate(</w:t>
                            </w:r>
                            <w:proofErr w:type="gramEnd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111AF31" w14:textId="77777777" w:rsidR="00F80777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animation.Begin</w:t>
                            </w:r>
                            <w:proofErr w:type="spellEnd"/>
                            <w:proofErr w:type="gramEnd"/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927530B" w14:textId="7E7AE634" w:rsidR="00282B76" w:rsidRPr="00F80777" w:rsidRDefault="00F80777" w:rsidP="00F807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8077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94D0CB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3C08359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80777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Add(BitmapImage image)</w:t>
                      </w:r>
                    </w:p>
                    <w:p w14:paraId="0B7BB1D2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3617984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   _list.Add(image);</w:t>
                      </w:r>
                    </w:p>
                    <w:p w14:paraId="6D7F8794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   Layout(Display);</w:t>
                      </w:r>
                    </w:p>
                    <w:p w14:paraId="508135AC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7F4D989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74A0C46" w14:textId="4EFE35F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80777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Remove()</w:t>
                      </w:r>
                    </w:p>
                    <w:p w14:paraId="4EC5B96A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266E523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8077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(_list.Any())</w:t>
                      </w:r>
                    </w:p>
                    <w:p w14:paraId="10712A16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0685493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       _list.Remove(_list.Last());</w:t>
                      </w:r>
                    </w:p>
                    <w:p w14:paraId="1D81694A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       Layout(Display);</w:t>
                      </w:r>
                    </w:p>
                    <w:p w14:paraId="08B10637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A4826A7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CFF90C4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361563E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80777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New()</w:t>
                      </w:r>
                    </w:p>
                    <w:p w14:paraId="0836545B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74ED3A5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   _list.Clear();</w:t>
                      </w:r>
                    </w:p>
                    <w:p w14:paraId="161A1758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   Layout(Display);</w:t>
                      </w:r>
                    </w:p>
                    <w:p w14:paraId="01FE3981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0F0B5A0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D747199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80777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Load(</w:t>
                      </w:r>
                      <w:r w:rsidRPr="00F80777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sender, RoutedEventArgs e)</w:t>
                      </w:r>
                    </w:p>
                    <w:p w14:paraId="7736ED72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14019CA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   _animation.Completed += (</w:t>
                      </w:r>
                      <w:r w:rsidRPr="00F80777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s, </w:t>
                      </w:r>
                      <w:r w:rsidRPr="00F80777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obj) =&gt;</w:t>
                      </w:r>
                    </w:p>
                    <w:p w14:paraId="632A1919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       Rotate();</w:t>
                      </w:r>
                    </w:p>
                    <w:p w14:paraId="6111AF31" w14:textId="77777777" w:rsidR="00F80777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 xml:space="preserve">    _animation.Begin();</w:t>
                      </w:r>
                    </w:p>
                    <w:p w14:paraId="2927530B" w14:textId="7E7AE634" w:rsidR="00282B76" w:rsidRPr="00F80777" w:rsidRDefault="00F80777" w:rsidP="00F807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8077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67296D" w14:textId="77777777" w:rsidR="00282B76" w:rsidRDefault="00282B76" w:rsidP="00282B76"/>
    <w:p w14:paraId="7F0FC00B" w14:textId="5D96D484" w:rsidR="00282B76" w:rsidRPr="00C27105" w:rsidRDefault="00F80777">
      <w:pPr>
        <w:rPr>
          <w:rFonts w:cs="Segoe UI"/>
        </w:rPr>
      </w:pPr>
      <w:r w:rsidRPr="00F80777">
        <w:rPr>
          <w:rFonts w:ascii="Consolas" w:hAnsi="Consolas" w:cs="Segoe UI"/>
          <w:b/>
          <w:bCs/>
        </w:rPr>
        <w:t>Add</w:t>
      </w:r>
      <w:r>
        <w:rPr>
          <w:rFonts w:cs="Segoe UI"/>
        </w:rPr>
        <w:t xml:space="preserve"> will be used to add items to the </w:t>
      </w:r>
      <w:r w:rsidRPr="00F80777">
        <w:rPr>
          <w:rFonts w:cs="Segoe UI"/>
          <w:b/>
          <w:bCs/>
        </w:rPr>
        <w:t>Carousel</w:t>
      </w:r>
      <w:r>
        <w:rPr>
          <w:rFonts w:cs="Segoe UI"/>
        </w:rPr>
        <w:t xml:space="preserve"> and </w:t>
      </w:r>
      <w:r w:rsidRPr="00F80777">
        <w:rPr>
          <w:rFonts w:ascii="Consolas" w:hAnsi="Consolas" w:cs="Segoe UI"/>
          <w:b/>
          <w:bCs/>
        </w:rPr>
        <w:t>Remove</w:t>
      </w:r>
      <w:r>
        <w:rPr>
          <w:rFonts w:cs="Segoe UI"/>
        </w:rPr>
        <w:t xml:space="preserve"> will be used to remove the last item from the </w:t>
      </w:r>
      <w:r w:rsidRPr="00F80777">
        <w:rPr>
          <w:rFonts w:cs="Segoe UI"/>
          <w:b/>
          <w:bCs/>
        </w:rPr>
        <w:t>Carousel</w:t>
      </w:r>
      <w:r w:rsidR="00DD3811">
        <w:rPr>
          <w:rFonts w:cs="Segoe UI"/>
        </w:rPr>
        <w:t>, then</w:t>
      </w:r>
      <w:r>
        <w:rPr>
          <w:rFonts w:cs="Segoe UI"/>
        </w:rPr>
        <w:t xml:space="preserve"> </w:t>
      </w:r>
      <w:r w:rsidRPr="00F80777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will be used to clear the </w:t>
      </w:r>
      <w:r w:rsidRPr="00F80777">
        <w:rPr>
          <w:rFonts w:cs="Segoe UI"/>
          <w:b/>
          <w:bCs/>
        </w:rPr>
        <w:t>Carousel</w:t>
      </w:r>
      <w:r>
        <w:rPr>
          <w:rFonts w:cs="Segoe UI"/>
        </w:rPr>
        <w:t xml:space="preserve"> of all items and </w:t>
      </w:r>
      <w:r w:rsidRPr="00F80777">
        <w:rPr>
          <w:rFonts w:ascii="Consolas" w:hAnsi="Consolas" w:cs="Segoe UI"/>
          <w:b/>
          <w:bCs/>
        </w:rPr>
        <w:t>Load</w:t>
      </w:r>
      <w:r>
        <w:rPr>
          <w:rFonts w:cs="Segoe UI"/>
        </w:rPr>
        <w:t xml:space="preserve"> will be used to setup the </w:t>
      </w:r>
      <w:r w:rsidRPr="00F80777">
        <w:rPr>
          <w:rFonts w:cs="Segoe UI"/>
          <w:b/>
          <w:bCs/>
        </w:rPr>
        <w:t>Carousel</w:t>
      </w:r>
      <w:r>
        <w:rPr>
          <w:rFonts w:cs="Segoe UI"/>
        </w:rPr>
        <w:t>.</w:t>
      </w:r>
    </w:p>
    <w:p w14:paraId="6314187C" w14:textId="68F53AC2" w:rsidR="00796C41" w:rsidRDefault="00796C41">
      <w:r>
        <w:br w:type="page"/>
      </w:r>
    </w:p>
    <w:p w14:paraId="075B2541" w14:textId="5941BA65" w:rsidR="00915C09" w:rsidRDefault="00915C09" w:rsidP="00915C09">
      <w:pPr>
        <w:pStyle w:val="Heading2"/>
      </w:pPr>
      <w:r>
        <w:lastRenderedPageBreak/>
        <w:t xml:space="preserve">Step </w:t>
      </w:r>
      <w:r w:rsidR="00947D5C">
        <w:t>1</w:t>
      </w:r>
      <w:r w:rsidR="000631C5">
        <w:t>2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08EA188C">
                  <wp:extent cx="2635199" cy="2437179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9" cy="2437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525491F7" w:rsidR="00D47544" w:rsidRDefault="00D47544" w:rsidP="00D47544">
      <w:pPr>
        <w:pStyle w:val="Heading2"/>
      </w:pPr>
      <w:r>
        <w:t xml:space="preserve">Step </w:t>
      </w:r>
      <w:r w:rsidR="00947D5C">
        <w:t>1</w:t>
      </w:r>
      <w:r w:rsidR="00C239D7">
        <w:t>3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Center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VerticalAlignment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Center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_Click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8550AC" w14:textId="6C3952BA" w:rsidR="000D0310" w:rsidRDefault="000D0310" w:rsidP="000D031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8AE9C8E" w14:textId="2791BCEB" w:rsidR="007A65F3" w:rsidRDefault="007A65F3" w:rsidP="007F297D">
      <w:pPr>
        <w:pStyle w:val="Heading2"/>
      </w:pPr>
      <w:r>
        <w:t xml:space="preserve">Step </w:t>
      </w:r>
      <w:r w:rsidR="00947D5C">
        <w:t>1</w:t>
      </w:r>
      <w:r w:rsidR="00C239D7">
        <w:t>4</w:t>
      </w:r>
    </w:p>
    <w:p w14:paraId="4B2F0E12" w14:textId="673B98B6" w:rsidR="007A65F3" w:rsidRDefault="007A65F3" w:rsidP="007A65F3"/>
    <w:p w14:paraId="3EB35DDE" w14:textId="77777777" w:rsidR="00454499" w:rsidRPr="00833CE0" w:rsidRDefault="00454499" w:rsidP="00454499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224EA6B" w14:textId="77777777" w:rsidR="00454499" w:rsidRDefault="00454499" w:rsidP="00454499"/>
    <w:p w14:paraId="5D41AA0A" w14:textId="77777777" w:rsidR="00454499" w:rsidRPr="007A65F3" w:rsidRDefault="00454499" w:rsidP="00454499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A300CB0" wp14:editId="406383CB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42693DE" w14:textId="77777777" w:rsidR="000631C5" w:rsidRPr="000631C5" w:rsidRDefault="000631C5" w:rsidP="000631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703AA81" w14:textId="77777777" w:rsidR="000631C5" w:rsidRPr="000631C5" w:rsidRDefault="000631C5" w:rsidP="000631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31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631C5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2B0DE45" w14:textId="77777777" w:rsidR="000631C5" w:rsidRPr="000631C5" w:rsidRDefault="000631C5" w:rsidP="000631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31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631C5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464BDAE0" w14:textId="77777777" w:rsidR="000631C5" w:rsidRPr="000631C5" w:rsidRDefault="000631C5" w:rsidP="000631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31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631C5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*"/&gt;</w:t>
                            </w:r>
                          </w:p>
                          <w:p w14:paraId="6718AD19" w14:textId="77777777" w:rsidR="000631C5" w:rsidRPr="000631C5" w:rsidRDefault="000631C5" w:rsidP="000631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31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631C5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8B57D3C" w14:textId="77777777" w:rsidR="000631C5" w:rsidRPr="000631C5" w:rsidRDefault="000631C5" w:rsidP="000631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31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631C5">
                              <w:rPr>
                                <w:rFonts w:ascii="Consolas" w:hAnsi="Consolas" w:cs="Cascadia Mono"/>
                                <w:color w:val="A31515"/>
                              </w:rPr>
                              <w:t>TextBox</w:t>
                            </w:r>
                            <w:proofErr w:type="spellEnd"/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Value"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>InputScope</w:t>
                            </w:r>
                            <w:proofErr w:type="spellEnd"/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Url</w:t>
                            </w:r>
                            <w:proofErr w:type="spellEnd"/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20,20,20,20"/&gt;</w:t>
                            </w:r>
                          </w:p>
                          <w:p w14:paraId="259248E1" w14:textId="77777777" w:rsidR="000631C5" w:rsidRPr="000631C5" w:rsidRDefault="000631C5" w:rsidP="000631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31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0631C5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A31515"/>
                              </w:rPr>
                              <w:t>Carousel</w:t>
                            </w:r>
                            <w:proofErr w:type="spellEnd"/>
                            <w:proofErr w:type="gramEnd"/>
                            <w:r w:rsidRPr="000631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400"</w:t>
                            </w:r>
                          </w:p>
                          <w:p w14:paraId="7802B0A8" w14:textId="77777777" w:rsidR="000631C5" w:rsidRPr="000631C5" w:rsidRDefault="000631C5" w:rsidP="000631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31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" /&gt;</w:t>
                            </w:r>
                          </w:p>
                          <w:p w14:paraId="1A4023D4" w14:textId="77777777" w:rsidR="000631C5" w:rsidRPr="000631C5" w:rsidRDefault="000631C5" w:rsidP="000631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31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631C5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29AB4D2A" w14:textId="77777777" w:rsidR="000631C5" w:rsidRPr="000631C5" w:rsidRDefault="000631C5" w:rsidP="000631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31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631C5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Add"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Add"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Add"/&gt;</w:t>
                            </w:r>
                          </w:p>
                          <w:p w14:paraId="2BBC133C" w14:textId="77777777" w:rsidR="000631C5" w:rsidRPr="000631C5" w:rsidRDefault="000631C5" w:rsidP="000631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31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631C5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Remove"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Remove"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Remove"/&gt;</w:t>
                            </w:r>
                          </w:p>
                          <w:p w14:paraId="693AA981" w14:textId="77777777" w:rsidR="000631C5" w:rsidRPr="000631C5" w:rsidRDefault="000631C5" w:rsidP="000631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31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631C5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0A85A95C" w14:textId="77777777" w:rsidR="000631C5" w:rsidRPr="000631C5" w:rsidRDefault="000631C5" w:rsidP="000631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31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631C5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0631C5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1BCAFDD" w14:textId="44BEECB0" w:rsidR="00454499" w:rsidRPr="000631C5" w:rsidRDefault="000631C5" w:rsidP="000631C5">
                            <w:pPr>
                              <w:pStyle w:val="SourceCode"/>
                              <w:spacing w:after="0"/>
                            </w:pPr>
                            <w:r w:rsidRPr="000631C5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0631C5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0631C5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300CB0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42693DE" w14:textId="77777777" w:rsidR="000631C5" w:rsidRPr="000631C5" w:rsidRDefault="000631C5" w:rsidP="000631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31C5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703AA81" w14:textId="77777777" w:rsidR="000631C5" w:rsidRPr="000631C5" w:rsidRDefault="000631C5" w:rsidP="000631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31C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31C5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2B0DE45" w14:textId="77777777" w:rsidR="000631C5" w:rsidRPr="000631C5" w:rsidRDefault="000631C5" w:rsidP="000631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31C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31C5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464BDAE0" w14:textId="77777777" w:rsidR="000631C5" w:rsidRPr="000631C5" w:rsidRDefault="000631C5" w:rsidP="000631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31C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31C5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*"/&gt;</w:t>
                      </w:r>
                    </w:p>
                    <w:p w14:paraId="6718AD19" w14:textId="77777777" w:rsidR="000631C5" w:rsidRPr="000631C5" w:rsidRDefault="000631C5" w:rsidP="000631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31C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0631C5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8B57D3C" w14:textId="77777777" w:rsidR="000631C5" w:rsidRPr="000631C5" w:rsidRDefault="000631C5" w:rsidP="000631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31C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31C5">
                        <w:rPr>
                          <w:rFonts w:ascii="Consolas" w:hAnsi="Consolas" w:cs="Cascadia Mono"/>
                          <w:color w:val="A31515"/>
                        </w:rPr>
                        <w:t>TextBox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Grid.Row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Value"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InputScope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Url"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20,20,20,20"/&gt;</w:t>
                      </w:r>
                    </w:p>
                    <w:p w14:paraId="259248E1" w14:textId="77777777" w:rsidR="000631C5" w:rsidRPr="000631C5" w:rsidRDefault="000631C5" w:rsidP="000631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31C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31C5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631C5">
                        <w:rPr>
                          <w:rFonts w:ascii="Consolas" w:hAnsi="Consolas" w:cs="Cascadia Mono"/>
                          <w:color w:val="A31515"/>
                        </w:rPr>
                        <w:t>Carousel</w:t>
                      </w:r>
                      <w:r w:rsidRPr="000631C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Grid.Row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x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400"</w:t>
                      </w:r>
                    </w:p>
                    <w:p w14:paraId="7802B0A8" w14:textId="77777777" w:rsidR="000631C5" w:rsidRPr="000631C5" w:rsidRDefault="000631C5" w:rsidP="000631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31C5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HorizontalAlignment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Center"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VerticalAlignment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Center" /&gt;</w:t>
                      </w:r>
                    </w:p>
                    <w:p w14:paraId="1A4023D4" w14:textId="77777777" w:rsidR="000631C5" w:rsidRPr="000631C5" w:rsidRDefault="000631C5" w:rsidP="000631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31C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31C5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Grid.Row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VerticalAlignment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29AB4D2A" w14:textId="77777777" w:rsidR="000631C5" w:rsidRPr="000631C5" w:rsidRDefault="000631C5" w:rsidP="000631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31C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31C5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Add"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Add"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Add"/&gt;</w:t>
                      </w:r>
                    </w:p>
                    <w:p w14:paraId="2BBC133C" w14:textId="77777777" w:rsidR="000631C5" w:rsidRPr="000631C5" w:rsidRDefault="000631C5" w:rsidP="000631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31C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31C5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Remove"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Remove"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Remove"/&gt;</w:t>
                      </w:r>
                    </w:p>
                    <w:p w14:paraId="693AA981" w14:textId="77777777" w:rsidR="000631C5" w:rsidRPr="000631C5" w:rsidRDefault="000631C5" w:rsidP="000631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31C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631C5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0631C5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0A85A95C" w14:textId="77777777" w:rsidR="000631C5" w:rsidRPr="000631C5" w:rsidRDefault="000631C5" w:rsidP="000631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31C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0631C5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r w:rsidRPr="000631C5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1BCAFDD" w14:textId="44BEECB0" w:rsidR="00454499" w:rsidRPr="000631C5" w:rsidRDefault="000631C5" w:rsidP="000631C5">
                      <w:pPr>
                        <w:pStyle w:val="SourceCode"/>
                        <w:spacing w:after="0"/>
                      </w:pPr>
                      <w:r w:rsidRPr="000631C5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0631C5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0631C5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25310E" w14:textId="77777777" w:rsidR="00454499" w:rsidRDefault="00454499" w:rsidP="00454499"/>
    <w:p w14:paraId="1CD7B463" w14:textId="75D433D5" w:rsidR="00454499" w:rsidRPr="000631C5" w:rsidRDefault="00454499" w:rsidP="00454499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</w:t>
      </w:r>
      <w:r w:rsidR="000631C5">
        <w:t xml:space="preserve"> a </w:t>
      </w:r>
      <w:r w:rsidR="000631C5" w:rsidRPr="00241FB5">
        <w:rPr>
          <w:rFonts w:ascii="Consolas" w:hAnsi="Consolas"/>
          <w:b/>
          <w:bCs/>
        </w:rPr>
        <w:t>Grid</w:t>
      </w:r>
      <w:r w:rsidR="000631C5">
        <w:t xml:space="preserve"> including a </w:t>
      </w:r>
      <w:proofErr w:type="spellStart"/>
      <w:r w:rsidR="000631C5" w:rsidRPr="000631C5">
        <w:rPr>
          <w:rFonts w:ascii="Consolas" w:hAnsi="Consolas"/>
          <w:b/>
          <w:bCs/>
        </w:rPr>
        <w:t>TextBox</w:t>
      </w:r>
      <w:proofErr w:type="spellEnd"/>
      <w:r w:rsidR="000631C5">
        <w:t>, the</w:t>
      </w:r>
      <w:r w:rsidR="009728F4">
        <w:t xml:space="preserve"> </w:t>
      </w:r>
      <w:r w:rsidR="009728F4" w:rsidRPr="009728F4">
        <w:rPr>
          <w:b/>
          <w:bCs/>
        </w:rPr>
        <w:t>User Control</w:t>
      </w:r>
      <w:r w:rsidR="009728F4">
        <w:t xml:space="preserve"> of</w:t>
      </w:r>
      <w:r>
        <w:t xml:space="preserve"> </w:t>
      </w:r>
      <w:r w:rsidR="000631C5">
        <w:rPr>
          <w:rFonts w:ascii="Consolas" w:hAnsi="Consolas"/>
          <w:b/>
          <w:bCs/>
        </w:rPr>
        <w:t>Carousel</w:t>
      </w:r>
      <w:r w:rsidR="009728F4">
        <w:t xml:space="preserve"> </w:t>
      </w:r>
      <w:r w:rsidR="000631C5">
        <w:t xml:space="preserve">and a </w:t>
      </w:r>
      <w:proofErr w:type="spellStart"/>
      <w:r w:rsidR="000631C5" w:rsidRPr="000631C5">
        <w:rPr>
          <w:rFonts w:ascii="Consolas" w:hAnsi="Consolas"/>
          <w:b/>
          <w:bCs/>
        </w:rPr>
        <w:t>CommandBar</w:t>
      </w:r>
      <w:proofErr w:type="spellEnd"/>
      <w:r w:rsidR="000631C5">
        <w:t xml:space="preserve"> with an </w:t>
      </w:r>
      <w:proofErr w:type="spellStart"/>
      <w:r w:rsidR="000631C5" w:rsidRPr="000631C5">
        <w:rPr>
          <w:rFonts w:ascii="Consolas" w:hAnsi="Consolas"/>
          <w:b/>
          <w:bCs/>
        </w:rPr>
        <w:t>AppBarButton</w:t>
      </w:r>
      <w:proofErr w:type="spellEnd"/>
      <w:r w:rsidR="000631C5">
        <w:t xml:space="preserve"> with </w:t>
      </w:r>
      <w:r w:rsidR="000631C5" w:rsidRPr="000631C5">
        <w:rPr>
          <w:b/>
          <w:bCs/>
        </w:rPr>
        <w:t>Events</w:t>
      </w:r>
      <w:r w:rsidR="000631C5">
        <w:t xml:space="preserve"> of </w:t>
      </w:r>
      <w:r w:rsidR="000631C5" w:rsidRPr="000631C5">
        <w:rPr>
          <w:rFonts w:ascii="Consolas" w:hAnsi="Consolas"/>
          <w:b/>
          <w:bCs/>
        </w:rPr>
        <w:t>Click</w:t>
      </w:r>
      <w:r w:rsidR="000631C5">
        <w:t xml:space="preserve"> for </w:t>
      </w:r>
      <w:r w:rsidR="000631C5" w:rsidRPr="000631C5">
        <w:rPr>
          <w:rFonts w:ascii="Consolas" w:hAnsi="Consolas"/>
          <w:b/>
          <w:bCs/>
        </w:rPr>
        <w:t>Add</w:t>
      </w:r>
      <w:r w:rsidR="000631C5">
        <w:t xml:space="preserve">, </w:t>
      </w:r>
      <w:r w:rsidR="000631C5" w:rsidRPr="000631C5">
        <w:rPr>
          <w:rFonts w:ascii="Consolas" w:hAnsi="Consolas"/>
          <w:b/>
          <w:bCs/>
        </w:rPr>
        <w:t>Remove</w:t>
      </w:r>
      <w:r w:rsidR="000631C5">
        <w:t xml:space="preserve"> and </w:t>
      </w:r>
      <w:r w:rsidR="000631C5" w:rsidRPr="000631C5">
        <w:rPr>
          <w:rFonts w:ascii="Consolas" w:hAnsi="Consolas"/>
          <w:b/>
          <w:bCs/>
        </w:rPr>
        <w:t>New</w:t>
      </w:r>
      <w:r w:rsidR="000631C5">
        <w:rPr>
          <w:rFonts w:cs="Segoe UI"/>
        </w:rPr>
        <w:t>.</w:t>
      </w:r>
    </w:p>
    <w:p w14:paraId="28510495" w14:textId="2B63F1FA" w:rsidR="00653B6F" w:rsidRPr="00D27DB1" w:rsidRDefault="00653B6F" w:rsidP="00E7720A"/>
    <w:p w14:paraId="69A846CF" w14:textId="06D1A5C4" w:rsidR="000C0368" w:rsidRDefault="007F297D" w:rsidP="007F297D">
      <w:pPr>
        <w:pStyle w:val="Heading2"/>
      </w:pPr>
      <w:r>
        <w:lastRenderedPageBreak/>
        <w:t xml:space="preserve">Step </w:t>
      </w:r>
      <w:r w:rsidR="007132DD">
        <w:t>1</w:t>
      </w:r>
      <w:r w:rsidR="00C239D7">
        <w:t>5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1FF016C7">
                  <wp:extent cx="2635199" cy="2437179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9" cy="2437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F309CE" w14:textId="77777777" w:rsidR="00984640" w:rsidRDefault="00984640" w:rsidP="00E21237"/>
          <w:p w14:paraId="4EDF6F8C" w14:textId="77777777" w:rsidR="00BE7F8D" w:rsidRDefault="00BE7F8D" w:rsidP="00E21237"/>
        </w:tc>
      </w:tr>
    </w:tbl>
    <w:p w14:paraId="428170CA" w14:textId="730B8CF3" w:rsidR="007F297D" w:rsidRDefault="00D85028" w:rsidP="00D85028">
      <w:pPr>
        <w:pStyle w:val="Heading2"/>
      </w:pPr>
      <w:r>
        <w:t xml:space="preserve">Step </w:t>
      </w:r>
      <w:r w:rsidR="00E82D4A">
        <w:t>1</w:t>
      </w:r>
      <w:r w:rsidR="00C239D7">
        <w:t>6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27338784" w14:textId="423D4BED" w:rsidR="00C2090C" w:rsidRDefault="00986C7B" w:rsidP="00C2090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myButton_Click(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RoutedEventArgs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myButton.Content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02590C5" w14:textId="77777777" w:rsidR="00C2090C" w:rsidRPr="00C2090C" w:rsidRDefault="00C2090C" w:rsidP="00C2090C"/>
    <w:p w14:paraId="599192B2" w14:textId="2132E34F" w:rsidR="00C2090C" w:rsidRDefault="00C2090C" w:rsidP="00A91B02">
      <w:pPr>
        <w:pStyle w:val="Heading2"/>
      </w:pPr>
      <w:r>
        <w:t>Step 1</w:t>
      </w:r>
      <w:r w:rsidR="00C239D7">
        <w:t>7</w:t>
      </w:r>
    </w:p>
    <w:p w14:paraId="1C600F55" w14:textId="77777777" w:rsidR="00C239D7" w:rsidRPr="00C239D7" w:rsidRDefault="00C239D7" w:rsidP="00C239D7"/>
    <w:p w14:paraId="3C7B9489" w14:textId="196C5CDB" w:rsidR="00D524FF" w:rsidRPr="001868FF" w:rsidRDefault="00D524FF" w:rsidP="00D524FF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6BFE28C1" w14:textId="77777777" w:rsidR="00D524FF" w:rsidRDefault="00D524FF" w:rsidP="00D524FF">
      <w:pPr>
        <w:rPr>
          <w:rFonts w:cs="Segoe UI"/>
        </w:rPr>
      </w:pPr>
    </w:p>
    <w:p w14:paraId="106E5DEA" w14:textId="77777777" w:rsidR="00D524FF" w:rsidRDefault="00D524FF" w:rsidP="00D524F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3D61CB4" wp14:editId="0818103E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FE63BA3" w14:textId="77777777" w:rsidR="00D524FF" w:rsidRPr="00D524FF" w:rsidRDefault="00D524FF" w:rsidP="00D52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24F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524FF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D524FF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1E8AD72D" w14:textId="77777777" w:rsidR="00D524FF" w:rsidRPr="00D524FF" w:rsidRDefault="00D524FF" w:rsidP="00D52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.Add</w:t>
                            </w:r>
                            <w:proofErr w:type="spellEnd"/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D524F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>BitmapImage</w:t>
                            </w:r>
                            <w:proofErr w:type="spellEnd"/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524F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Uri(</w:t>
                            </w:r>
                            <w:proofErr w:type="spellStart"/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Text</w:t>
                            </w:r>
                            <w:proofErr w:type="spellEnd"/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>)));</w:t>
                            </w:r>
                          </w:p>
                          <w:p w14:paraId="4F6D8F98" w14:textId="77777777" w:rsidR="00D524FF" w:rsidRPr="00D524FF" w:rsidRDefault="00D524FF" w:rsidP="00D52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92AA78A" w14:textId="77777777" w:rsidR="00D524FF" w:rsidRPr="00D524FF" w:rsidRDefault="00D524FF" w:rsidP="00D52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24F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524FF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D524FF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346A337F" w14:textId="77777777" w:rsidR="00D524FF" w:rsidRPr="00D524FF" w:rsidRDefault="00D524FF" w:rsidP="00D52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.New</w:t>
                            </w:r>
                            <w:proofErr w:type="spellEnd"/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Start"/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9466B39" w14:textId="77777777" w:rsidR="00D524FF" w:rsidRPr="00D524FF" w:rsidRDefault="00D524FF" w:rsidP="00D52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D8C4C9D" w14:textId="77777777" w:rsidR="00D524FF" w:rsidRPr="00D524FF" w:rsidRDefault="00D524FF" w:rsidP="00D52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24F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524FF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>Remove(</w:t>
                            </w:r>
                            <w:proofErr w:type="gramEnd"/>
                            <w:r w:rsidRPr="00D524FF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D52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5C3AAF52" w14:textId="2ED9F9DA" w:rsidR="00D524FF" w:rsidRPr="00D524FF" w:rsidRDefault="00D524FF" w:rsidP="00D524FF">
                            <w:pPr>
                              <w:pStyle w:val="SourceCode"/>
                              <w:spacing w:after="0"/>
                            </w:pPr>
                            <w:r w:rsidRPr="00D524FF">
                              <w:rPr>
                                <w:rFonts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D524FF">
                              <w:rPr>
                                <w:rFonts w:cs="Cascadia Mono"/>
                                <w:color w:val="000000"/>
                              </w:rPr>
                              <w:t>Display.Remov</w:t>
                            </w:r>
                            <w:r w:rsidR="00565937">
                              <w:rPr>
                                <w:rFonts w:cs="Cascadia Mono"/>
                                <w:color w:val="000000"/>
                              </w:rPr>
                              <w:t>e</w:t>
                            </w:r>
                            <w:proofErr w:type="spellEnd"/>
                            <w:r w:rsidRPr="00D524FF">
                              <w:rPr>
                                <w:rFonts w:cs="Cascadia Mono"/>
                                <w:color w:val="000000"/>
                              </w:rPr>
                              <w:t>(</w:t>
                            </w:r>
                            <w:proofErr w:type="gramStart"/>
                            <w:r w:rsidRPr="00D524FF">
                              <w:rPr>
                                <w:rFonts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D61CB4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FE63BA3" w14:textId="77777777" w:rsidR="00D524FF" w:rsidRPr="00D524FF" w:rsidRDefault="00D524FF" w:rsidP="00D52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24F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524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524FF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D524FF">
                        <w:rPr>
                          <w:rFonts w:ascii="Consolas" w:hAnsi="Consolas" w:cs="Cascadia Mono"/>
                          <w:color w:val="000000"/>
                        </w:rPr>
                        <w:t xml:space="preserve"> Add(</w:t>
                      </w:r>
                      <w:r w:rsidRPr="00D524FF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D524FF">
                        <w:rPr>
                          <w:rFonts w:ascii="Consolas" w:hAnsi="Consolas" w:cs="Cascadia Mono"/>
                          <w:color w:val="000000"/>
                        </w:rPr>
                        <w:t xml:space="preserve"> sender, RoutedEventArgs e) =&gt;</w:t>
                      </w:r>
                    </w:p>
                    <w:p w14:paraId="1E8AD72D" w14:textId="77777777" w:rsidR="00D524FF" w:rsidRPr="00D524FF" w:rsidRDefault="00D524FF" w:rsidP="00D52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24FF">
                        <w:rPr>
                          <w:rFonts w:ascii="Consolas" w:hAnsi="Consolas" w:cs="Cascadia Mono"/>
                          <w:color w:val="000000"/>
                        </w:rPr>
                        <w:t xml:space="preserve">    Display.Add(</w:t>
                      </w:r>
                      <w:r w:rsidRPr="00D524F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524FF">
                        <w:rPr>
                          <w:rFonts w:ascii="Consolas" w:hAnsi="Consolas" w:cs="Cascadia Mono"/>
                          <w:color w:val="000000"/>
                        </w:rPr>
                        <w:t xml:space="preserve"> BitmapImage(</w:t>
                      </w:r>
                      <w:r w:rsidRPr="00D524F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524FF">
                        <w:rPr>
                          <w:rFonts w:ascii="Consolas" w:hAnsi="Consolas" w:cs="Cascadia Mono"/>
                          <w:color w:val="000000"/>
                        </w:rPr>
                        <w:t xml:space="preserve"> Uri(Value.Text)));</w:t>
                      </w:r>
                    </w:p>
                    <w:p w14:paraId="4F6D8F98" w14:textId="77777777" w:rsidR="00D524FF" w:rsidRPr="00D524FF" w:rsidRDefault="00D524FF" w:rsidP="00D52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92AA78A" w14:textId="77777777" w:rsidR="00D524FF" w:rsidRPr="00D524FF" w:rsidRDefault="00D524FF" w:rsidP="00D52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24F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524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524FF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D524FF">
                        <w:rPr>
                          <w:rFonts w:ascii="Consolas" w:hAnsi="Consolas" w:cs="Cascadia Mono"/>
                          <w:color w:val="000000"/>
                        </w:rPr>
                        <w:t xml:space="preserve"> New(</w:t>
                      </w:r>
                      <w:r w:rsidRPr="00D524FF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D524FF">
                        <w:rPr>
                          <w:rFonts w:ascii="Consolas" w:hAnsi="Consolas" w:cs="Cascadia Mono"/>
                          <w:color w:val="000000"/>
                        </w:rPr>
                        <w:t xml:space="preserve"> sender, RoutedEventArgs e) =&gt;</w:t>
                      </w:r>
                    </w:p>
                    <w:p w14:paraId="346A337F" w14:textId="77777777" w:rsidR="00D524FF" w:rsidRPr="00D524FF" w:rsidRDefault="00D524FF" w:rsidP="00D52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24FF">
                        <w:rPr>
                          <w:rFonts w:ascii="Consolas" w:hAnsi="Consolas" w:cs="Cascadia Mono"/>
                          <w:color w:val="000000"/>
                        </w:rPr>
                        <w:t xml:space="preserve">    Display.New();</w:t>
                      </w:r>
                    </w:p>
                    <w:p w14:paraId="69466B39" w14:textId="77777777" w:rsidR="00D524FF" w:rsidRPr="00D524FF" w:rsidRDefault="00D524FF" w:rsidP="00D52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D8C4C9D" w14:textId="77777777" w:rsidR="00D524FF" w:rsidRPr="00D524FF" w:rsidRDefault="00D524FF" w:rsidP="00D52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24F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524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524FF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D524FF">
                        <w:rPr>
                          <w:rFonts w:ascii="Consolas" w:hAnsi="Consolas" w:cs="Cascadia Mono"/>
                          <w:color w:val="000000"/>
                        </w:rPr>
                        <w:t xml:space="preserve"> Remove(</w:t>
                      </w:r>
                      <w:r w:rsidRPr="00D524FF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D524FF">
                        <w:rPr>
                          <w:rFonts w:ascii="Consolas" w:hAnsi="Consolas" w:cs="Cascadia Mono"/>
                          <w:color w:val="000000"/>
                        </w:rPr>
                        <w:t xml:space="preserve"> sender, RoutedEventArgs e) =&gt;</w:t>
                      </w:r>
                    </w:p>
                    <w:p w14:paraId="5C3AAF52" w14:textId="2ED9F9DA" w:rsidR="00D524FF" w:rsidRPr="00D524FF" w:rsidRDefault="00D524FF" w:rsidP="00D524FF">
                      <w:pPr>
                        <w:pStyle w:val="SourceCode"/>
                        <w:spacing w:after="0"/>
                      </w:pPr>
                      <w:r w:rsidRPr="00D524FF">
                        <w:rPr>
                          <w:rFonts w:cs="Cascadia Mono"/>
                          <w:color w:val="000000"/>
                        </w:rPr>
                        <w:t xml:space="preserve">    Display.Remov</w:t>
                      </w:r>
                      <w:r w:rsidR="00565937">
                        <w:rPr>
                          <w:rFonts w:cs="Cascadia Mono"/>
                          <w:color w:val="000000"/>
                        </w:rPr>
                        <w:t>e</w:t>
                      </w:r>
                      <w:r w:rsidRPr="00D524FF">
                        <w:rPr>
                          <w:rFonts w:cs="Cascadia Mono"/>
                          <w:color w:val="000000"/>
                        </w:rPr>
                        <w:t>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5159FC3" w14:textId="77777777" w:rsidR="00D524FF" w:rsidRDefault="00D524FF" w:rsidP="00D524FF">
      <w:pPr>
        <w:rPr>
          <w:rFonts w:cs="Segoe UI"/>
        </w:rPr>
      </w:pPr>
      <w:r>
        <w:rPr>
          <w:rFonts w:cs="Segoe UI"/>
        </w:rPr>
        <w:t xml:space="preserve"> </w:t>
      </w:r>
    </w:p>
    <w:p w14:paraId="599F0029" w14:textId="5A8B9F5A" w:rsidR="00D524FF" w:rsidRPr="00C00840" w:rsidRDefault="00D524FF" w:rsidP="00D524FF">
      <w:pPr>
        <w:rPr>
          <w:rFonts w:cs="Segoe UI"/>
          <w:b/>
          <w:bCs/>
        </w:rPr>
      </w:pPr>
      <w:r>
        <w:rPr>
          <w:rFonts w:cs="Segoe UI"/>
        </w:rPr>
        <w:t xml:space="preserve">The </w:t>
      </w:r>
      <w:r>
        <w:rPr>
          <w:rFonts w:cs="Segoe UI"/>
          <w:b/>
          <w:bCs/>
        </w:rPr>
        <w:t>Methods</w:t>
      </w:r>
      <w:r>
        <w:rPr>
          <w:rFonts w:cs="Segoe UI"/>
        </w:rPr>
        <w:t xml:space="preserve"> of </w:t>
      </w:r>
      <w:r>
        <w:rPr>
          <w:rFonts w:ascii="Consolas" w:hAnsi="Consolas" w:cs="Segoe UI"/>
          <w:b/>
          <w:bCs/>
        </w:rPr>
        <w:t>Add</w:t>
      </w:r>
      <w:r w:rsidRPr="00D524FF">
        <w:rPr>
          <w:rFonts w:cs="Segoe UI"/>
        </w:rPr>
        <w:t xml:space="preserve">, </w:t>
      </w:r>
      <w:r w:rsidRPr="00D524FF">
        <w:rPr>
          <w:rFonts w:ascii="Consolas" w:hAnsi="Consolas" w:cs="Segoe UI"/>
          <w:b/>
          <w:bCs/>
        </w:rPr>
        <w:t>New</w:t>
      </w:r>
      <w:r>
        <w:rPr>
          <w:rFonts w:cs="Segoe UI"/>
          <w:b/>
          <w:bCs/>
        </w:rPr>
        <w:t xml:space="preserve"> </w:t>
      </w:r>
      <w:r w:rsidRPr="00D524FF">
        <w:rPr>
          <w:rFonts w:cs="Segoe UI"/>
        </w:rPr>
        <w:t>and</w:t>
      </w:r>
      <w:r>
        <w:rPr>
          <w:rFonts w:cs="Segoe UI"/>
          <w:b/>
          <w:bCs/>
        </w:rPr>
        <w:t xml:space="preserve"> </w:t>
      </w:r>
      <w:r w:rsidRPr="00D524FF">
        <w:rPr>
          <w:rFonts w:ascii="Consolas" w:hAnsi="Consolas" w:cs="Segoe UI"/>
          <w:b/>
          <w:bCs/>
        </w:rPr>
        <w:t>Remove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ese </w:t>
      </w:r>
      <w:r>
        <w:rPr>
          <w:rFonts w:cs="Segoe UI"/>
          <w:b/>
          <w:bCs/>
        </w:rPr>
        <w:t>Methods</w:t>
      </w:r>
      <w:r>
        <w:rPr>
          <w:rFonts w:cs="Segoe UI"/>
        </w:rPr>
        <w:t xml:space="preserve"> use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33F83DA3" w14:textId="77777777" w:rsidR="00D524FF" w:rsidRDefault="00D524F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1835B9B" w14:textId="77777777" w:rsidR="00D524FF" w:rsidRDefault="00D524F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433503D2" w14:textId="77777777" w:rsidR="000F28C4" w:rsidRDefault="000F28C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3C15C20A" w:rsidR="00FB4525" w:rsidRDefault="00FB4525" w:rsidP="00FB4525">
      <w:pPr>
        <w:pStyle w:val="Heading2"/>
      </w:pPr>
      <w:r>
        <w:lastRenderedPageBreak/>
        <w:t xml:space="preserve">Step </w:t>
      </w:r>
      <w:r w:rsidR="000F28C4">
        <w:t>1</w:t>
      </w:r>
      <w:r w:rsidR="00C239D7">
        <w:t>8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106452E4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201E28" w:rsidRPr="00201E28">
              <w:rPr>
                <w:b/>
                <w:bCs/>
                <w:lang w:val="en-US"/>
              </w:rPr>
              <w:t>C</w:t>
            </w:r>
            <w:r w:rsidR="000F28C4">
              <w:rPr>
                <w:b/>
                <w:bCs/>
                <w:lang w:val="en-US"/>
              </w:rPr>
              <w:t>arousel</w:t>
            </w:r>
            <w:r w:rsidR="00E82D4A">
              <w:rPr>
                <w:b/>
                <w:bCs/>
                <w:lang w:val="en-US"/>
              </w:rPr>
              <w:t>Control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A92D4D6" w:rsidR="00CE7E10" w:rsidRPr="009E492B" w:rsidRDefault="00CA3BA4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DFBF62C" wp14:editId="3CE33A21">
                  <wp:extent cx="1700999" cy="226800"/>
                  <wp:effectExtent l="0" t="0" r="0" b="1905"/>
                  <wp:docPr id="19960788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078816" name="Picture 1996078816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0999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3B2D1331" w14:textId="7439C6AC" w:rsidR="00154437" w:rsidRDefault="0015443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678D769" w14:textId="1903EEA0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C239D7">
        <w:t>19</w:t>
      </w:r>
    </w:p>
    <w:p w14:paraId="47175F12" w14:textId="2714FAF5" w:rsidR="00B554B4" w:rsidRDefault="00B554B4" w:rsidP="00B554B4"/>
    <w:p w14:paraId="6AEC53DB" w14:textId="088EF12E" w:rsidR="009900BD" w:rsidRPr="00CA3BA4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 xml:space="preserve">will see the </w:t>
      </w:r>
      <w:r w:rsidR="00CA3BA4">
        <w:rPr>
          <w:b/>
          <w:bCs/>
        </w:rPr>
        <w:t>Carousel</w:t>
      </w:r>
      <w:r w:rsidR="00583628">
        <w:rPr>
          <w:b/>
          <w:bCs/>
        </w:rPr>
        <w:t xml:space="preserve"> Control</w:t>
      </w:r>
      <w:r w:rsidR="00902111">
        <w:t xml:space="preserve"> displayed</w:t>
      </w:r>
      <w:r w:rsidR="00CA3BA4">
        <w:t xml:space="preserve">, then you can type in the </w:t>
      </w:r>
      <w:r w:rsidR="00CA3BA4" w:rsidRPr="00D7164B">
        <w:rPr>
          <w:i/>
          <w:iCs/>
        </w:rPr>
        <w:t>URL</w:t>
      </w:r>
      <w:r w:rsidR="00CA3BA4">
        <w:t xml:space="preserve"> of an image e.g. </w:t>
      </w:r>
      <w:hyperlink r:id="rId25" w:history="1">
        <w:r w:rsidR="00CA3BA4" w:rsidRPr="005721D7">
          <w:rPr>
            <w:rStyle w:val="Hyperlink"/>
          </w:rPr>
          <w:t>https://www.tutorialr.com/tutorials/images/win-app-sdk-tutorials.png</w:t>
        </w:r>
      </w:hyperlink>
      <w:r w:rsidR="00CA3BA4">
        <w:t xml:space="preserve"> then select </w:t>
      </w:r>
      <w:r w:rsidR="00CA3BA4">
        <w:rPr>
          <w:i/>
          <w:iCs/>
        </w:rPr>
        <w:t>Add</w:t>
      </w:r>
      <w:r w:rsidR="00CA3BA4">
        <w:t xml:space="preserve"> to display this or multiple images on the </w:t>
      </w:r>
      <w:r w:rsidR="00CA3BA4" w:rsidRPr="00CA3BA4">
        <w:rPr>
          <w:b/>
          <w:bCs/>
        </w:rPr>
        <w:t>Carousel</w:t>
      </w:r>
      <w:r w:rsidR="00CA3BA4">
        <w:rPr>
          <w:b/>
          <w:bCs/>
        </w:rPr>
        <w:t xml:space="preserve"> </w:t>
      </w:r>
      <w:r w:rsidR="00CA3BA4">
        <w:t xml:space="preserve">or you can select </w:t>
      </w:r>
      <w:r w:rsidR="00CA3BA4" w:rsidRPr="00CA3BA4">
        <w:rPr>
          <w:i/>
          <w:iCs/>
        </w:rPr>
        <w:t>Remove</w:t>
      </w:r>
      <w:r w:rsidR="00CA3BA4">
        <w:t xml:space="preserve"> to remove the last image or </w:t>
      </w:r>
      <w:r w:rsidR="00CA3BA4" w:rsidRPr="00CA3BA4">
        <w:rPr>
          <w:i/>
          <w:iCs/>
        </w:rPr>
        <w:t>New</w:t>
      </w:r>
      <w:r w:rsidR="00CA3BA4">
        <w:t xml:space="preserve"> to clear the </w:t>
      </w:r>
      <w:r w:rsidR="00CA3BA4" w:rsidRPr="00CA3BA4">
        <w:rPr>
          <w:b/>
          <w:bCs/>
        </w:rPr>
        <w:t>Carousel</w:t>
      </w:r>
      <w:r w:rsidR="00CA3BA4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4CCD8BCB">
            <wp:extent cx="6645322" cy="3571860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22" cy="357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07498D1A" w:rsidR="00986C7B" w:rsidRDefault="00F15B60" w:rsidP="00F15B60">
      <w:pPr>
        <w:pStyle w:val="Heading2"/>
      </w:pPr>
      <w:r>
        <w:t xml:space="preserve">Step </w:t>
      </w:r>
      <w:r w:rsidR="00D344C6">
        <w:t>2</w:t>
      </w:r>
      <w:r w:rsidR="00C239D7">
        <w:t>0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5EADF7F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7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9"/>
      <w:footerReference w:type="default" r:id="rId30"/>
      <w:headerReference w:type="first" r:id="rId31"/>
      <w:footerReference w:type="first" r:id="rId32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E1980" w14:textId="77777777" w:rsidR="00587413" w:rsidRDefault="00587413" w:rsidP="00071E16">
      <w:pPr>
        <w:spacing w:line="240" w:lineRule="auto"/>
      </w:pPr>
      <w:r>
        <w:separator/>
      </w:r>
    </w:p>
  </w:endnote>
  <w:endnote w:type="continuationSeparator" w:id="0">
    <w:p w14:paraId="0938612D" w14:textId="77777777" w:rsidR="00587413" w:rsidRDefault="00587413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B88E1" w14:textId="77777777" w:rsidR="00587413" w:rsidRDefault="00587413" w:rsidP="00071E16">
      <w:pPr>
        <w:spacing w:line="240" w:lineRule="auto"/>
      </w:pPr>
      <w:r>
        <w:separator/>
      </w:r>
    </w:p>
  </w:footnote>
  <w:footnote w:type="continuationSeparator" w:id="0">
    <w:p w14:paraId="5832E14C" w14:textId="77777777" w:rsidR="00587413" w:rsidRDefault="00587413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288D"/>
    <w:rsid w:val="00003B6C"/>
    <w:rsid w:val="00003D1F"/>
    <w:rsid w:val="00003DEA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A44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9A3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31C5"/>
    <w:rsid w:val="00065160"/>
    <w:rsid w:val="000652DA"/>
    <w:rsid w:val="000662AF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3DAD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57E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DB4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04"/>
    <w:rsid w:val="000F0B14"/>
    <w:rsid w:val="000F0D73"/>
    <w:rsid w:val="000F28C4"/>
    <w:rsid w:val="000F2A71"/>
    <w:rsid w:val="000F3247"/>
    <w:rsid w:val="000F4532"/>
    <w:rsid w:val="000F65D0"/>
    <w:rsid w:val="000F7359"/>
    <w:rsid w:val="00100F9B"/>
    <w:rsid w:val="00103497"/>
    <w:rsid w:val="00105A05"/>
    <w:rsid w:val="0010667D"/>
    <w:rsid w:val="00111D3F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5F2E"/>
    <w:rsid w:val="00136927"/>
    <w:rsid w:val="00136DF4"/>
    <w:rsid w:val="00136E92"/>
    <w:rsid w:val="001370B5"/>
    <w:rsid w:val="00137D82"/>
    <w:rsid w:val="00140516"/>
    <w:rsid w:val="00141F1D"/>
    <w:rsid w:val="00142141"/>
    <w:rsid w:val="001423B5"/>
    <w:rsid w:val="00143F58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437"/>
    <w:rsid w:val="00154899"/>
    <w:rsid w:val="001564CA"/>
    <w:rsid w:val="001608B7"/>
    <w:rsid w:val="0016244D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78B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7236"/>
    <w:rsid w:val="001B063D"/>
    <w:rsid w:val="001B3BB2"/>
    <w:rsid w:val="001B4C2E"/>
    <w:rsid w:val="001B5A6C"/>
    <w:rsid w:val="001B5CB0"/>
    <w:rsid w:val="001B628F"/>
    <w:rsid w:val="001B65B2"/>
    <w:rsid w:val="001B6820"/>
    <w:rsid w:val="001B6CCD"/>
    <w:rsid w:val="001B790D"/>
    <w:rsid w:val="001C100C"/>
    <w:rsid w:val="001C135F"/>
    <w:rsid w:val="001C18B0"/>
    <w:rsid w:val="001C28D2"/>
    <w:rsid w:val="001C2BF6"/>
    <w:rsid w:val="001C38DF"/>
    <w:rsid w:val="001C3C3D"/>
    <w:rsid w:val="001C4139"/>
    <w:rsid w:val="001C451D"/>
    <w:rsid w:val="001C4FE6"/>
    <w:rsid w:val="001C5E9B"/>
    <w:rsid w:val="001D11A2"/>
    <w:rsid w:val="001D1594"/>
    <w:rsid w:val="001D2B00"/>
    <w:rsid w:val="001D3549"/>
    <w:rsid w:val="001D4FFB"/>
    <w:rsid w:val="001D532D"/>
    <w:rsid w:val="001E0643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891"/>
    <w:rsid w:val="001F7C7B"/>
    <w:rsid w:val="00201E28"/>
    <w:rsid w:val="00202ED2"/>
    <w:rsid w:val="002030F1"/>
    <w:rsid w:val="00203308"/>
    <w:rsid w:val="002059FD"/>
    <w:rsid w:val="002077E7"/>
    <w:rsid w:val="00207907"/>
    <w:rsid w:val="002103DD"/>
    <w:rsid w:val="0021058C"/>
    <w:rsid w:val="00210A8A"/>
    <w:rsid w:val="00210F62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B5"/>
    <w:rsid w:val="00241FEE"/>
    <w:rsid w:val="002446BD"/>
    <w:rsid w:val="00244958"/>
    <w:rsid w:val="002465E3"/>
    <w:rsid w:val="00247521"/>
    <w:rsid w:val="002540A3"/>
    <w:rsid w:val="002550B9"/>
    <w:rsid w:val="00256563"/>
    <w:rsid w:val="00257486"/>
    <w:rsid w:val="002579D6"/>
    <w:rsid w:val="00260DE8"/>
    <w:rsid w:val="00260E81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E50"/>
    <w:rsid w:val="00275F46"/>
    <w:rsid w:val="00276745"/>
    <w:rsid w:val="002769DF"/>
    <w:rsid w:val="00276C06"/>
    <w:rsid w:val="00280E83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B17"/>
    <w:rsid w:val="002A0BDC"/>
    <w:rsid w:val="002A14F9"/>
    <w:rsid w:val="002A7D3D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0CB8"/>
    <w:rsid w:val="002D1203"/>
    <w:rsid w:val="002D2FE3"/>
    <w:rsid w:val="002D5F5F"/>
    <w:rsid w:val="002D6F1B"/>
    <w:rsid w:val="002D7622"/>
    <w:rsid w:val="002D7C36"/>
    <w:rsid w:val="002E1253"/>
    <w:rsid w:val="002E49D7"/>
    <w:rsid w:val="002E4C6F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7C10"/>
    <w:rsid w:val="003001FA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9C5"/>
    <w:rsid w:val="00317A73"/>
    <w:rsid w:val="00317D99"/>
    <w:rsid w:val="00317F36"/>
    <w:rsid w:val="0032227C"/>
    <w:rsid w:val="003224C8"/>
    <w:rsid w:val="0032447E"/>
    <w:rsid w:val="003247AF"/>
    <w:rsid w:val="003254DA"/>
    <w:rsid w:val="0032790F"/>
    <w:rsid w:val="0033047C"/>
    <w:rsid w:val="00331495"/>
    <w:rsid w:val="00331616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5E50"/>
    <w:rsid w:val="0036724A"/>
    <w:rsid w:val="0037090B"/>
    <w:rsid w:val="00371823"/>
    <w:rsid w:val="00372341"/>
    <w:rsid w:val="00373ACE"/>
    <w:rsid w:val="003743DA"/>
    <w:rsid w:val="0037443C"/>
    <w:rsid w:val="003752BD"/>
    <w:rsid w:val="003760D6"/>
    <w:rsid w:val="0037634B"/>
    <w:rsid w:val="003763C3"/>
    <w:rsid w:val="00377782"/>
    <w:rsid w:val="00380051"/>
    <w:rsid w:val="003810C8"/>
    <w:rsid w:val="00381DB9"/>
    <w:rsid w:val="00381F86"/>
    <w:rsid w:val="00382CCB"/>
    <w:rsid w:val="003844A2"/>
    <w:rsid w:val="0038512F"/>
    <w:rsid w:val="00386D78"/>
    <w:rsid w:val="0038747C"/>
    <w:rsid w:val="00387BD4"/>
    <w:rsid w:val="00390F83"/>
    <w:rsid w:val="00391428"/>
    <w:rsid w:val="00392331"/>
    <w:rsid w:val="00392D82"/>
    <w:rsid w:val="00393610"/>
    <w:rsid w:val="00394510"/>
    <w:rsid w:val="003A1E52"/>
    <w:rsid w:val="003A33B1"/>
    <w:rsid w:val="003A3BAE"/>
    <w:rsid w:val="003A49BC"/>
    <w:rsid w:val="003A540D"/>
    <w:rsid w:val="003B026A"/>
    <w:rsid w:val="003B0FE8"/>
    <w:rsid w:val="003B13AA"/>
    <w:rsid w:val="003B2457"/>
    <w:rsid w:val="003B2578"/>
    <w:rsid w:val="003B3F29"/>
    <w:rsid w:val="003B4A51"/>
    <w:rsid w:val="003B4D4B"/>
    <w:rsid w:val="003B4EC9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1F01"/>
    <w:rsid w:val="003E2625"/>
    <w:rsid w:val="003E408A"/>
    <w:rsid w:val="003E449F"/>
    <w:rsid w:val="003E4606"/>
    <w:rsid w:val="003E4D74"/>
    <w:rsid w:val="003E5024"/>
    <w:rsid w:val="003E60F3"/>
    <w:rsid w:val="003E69C8"/>
    <w:rsid w:val="003E74A0"/>
    <w:rsid w:val="003E7943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A6B"/>
    <w:rsid w:val="00407DA2"/>
    <w:rsid w:val="004105E9"/>
    <w:rsid w:val="0041167B"/>
    <w:rsid w:val="00416006"/>
    <w:rsid w:val="00416A8E"/>
    <w:rsid w:val="004178D4"/>
    <w:rsid w:val="00417E6F"/>
    <w:rsid w:val="0042079C"/>
    <w:rsid w:val="0042100D"/>
    <w:rsid w:val="00421AB9"/>
    <w:rsid w:val="004255AA"/>
    <w:rsid w:val="00425C5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2DF5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5FC7"/>
    <w:rsid w:val="004C625F"/>
    <w:rsid w:val="004C7976"/>
    <w:rsid w:val="004D11F6"/>
    <w:rsid w:val="004D1E77"/>
    <w:rsid w:val="004D2138"/>
    <w:rsid w:val="004D2F8B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44FD"/>
    <w:rsid w:val="004F4EBC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3280"/>
    <w:rsid w:val="00524095"/>
    <w:rsid w:val="0052505F"/>
    <w:rsid w:val="00525628"/>
    <w:rsid w:val="00525F7D"/>
    <w:rsid w:val="0052764C"/>
    <w:rsid w:val="00530F25"/>
    <w:rsid w:val="00531C08"/>
    <w:rsid w:val="005324B4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2F22"/>
    <w:rsid w:val="00564617"/>
    <w:rsid w:val="00564E10"/>
    <w:rsid w:val="005650F7"/>
    <w:rsid w:val="00565434"/>
    <w:rsid w:val="00565937"/>
    <w:rsid w:val="0056644A"/>
    <w:rsid w:val="00567818"/>
    <w:rsid w:val="00567CC2"/>
    <w:rsid w:val="00570172"/>
    <w:rsid w:val="0057117A"/>
    <w:rsid w:val="00571B00"/>
    <w:rsid w:val="0057304F"/>
    <w:rsid w:val="00573269"/>
    <w:rsid w:val="0057425A"/>
    <w:rsid w:val="00575172"/>
    <w:rsid w:val="00575856"/>
    <w:rsid w:val="00575885"/>
    <w:rsid w:val="00576D49"/>
    <w:rsid w:val="00577A9B"/>
    <w:rsid w:val="00580A36"/>
    <w:rsid w:val="005813CF"/>
    <w:rsid w:val="00582AA0"/>
    <w:rsid w:val="005833FE"/>
    <w:rsid w:val="00583628"/>
    <w:rsid w:val="0058676B"/>
    <w:rsid w:val="00586AEE"/>
    <w:rsid w:val="00587107"/>
    <w:rsid w:val="00587413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42B1"/>
    <w:rsid w:val="0059468F"/>
    <w:rsid w:val="00595770"/>
    <w:rsid w:val="00597511"/>
    <w:rsid w:val="005A0D73"/>
    <w:rsid w:val="005A1E2B"/>
    <w:rsid w:val="005A2142"/>
    <w:rsid w:val="005A266A"/>
    <w:rsid w:val="005A2A40"/>
    <w:rsid w:val="005A4629"/>
    <w:rsid w:val="005B0EA6"/>
    <w:rsid w:val="005B320B"/>
    <w:rsid w:val="005B3984"/>
    <w:rsid w:val="005B3FCF"/>
    <w:rsid w:val="005B4921"/>
    <w:rsid w:val="005B4CB7"/>
    <w:rsid w:val="005B61ED"/>
    <w:rsid w:val="005B670D"/>
    <w:rsid w:val="005C0B7B"/>
    <w:rsid w:val="005C1376"/>
    <w:rsid w:val="005C21CC"/>
    <w:rsid w:val="005C3D18"/>
    <w:rsid w:val="005C41AA"/>
    <w:rsid w:val="005C539B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4C55"/>
    <w:rsid w:val="005E500F"/>
    <w:rsid w:val="005E645D"/>
    <w:rsid w:val="005F0A9E"/>
    <w:rsid w:val="005F0EE2"/>
    <w:rsid w:val="005F14E0"/>
    <w:rsid w:val="005F15E7"/>
    <w:rsid w:val="005F45DA"/>
    <w:rsid w:val="005F4EFA"/>
    <w:rsid w:val="005F5D7A"/>
    <w:rsid w:val="005F754E"/>
    <w:rsid w:val="005F7E84"/>
    <w:rsid w:val="0060061E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3F1"/>
    <w:rsid w:val="006105E9"/>
    <w:rsid w:val="006122CC"/>
    <w:rsid w:val="0061262F"/>
    <w:rsid w:val="0061557C"/>
    <w:rsid w:val="00616330"/>
    <w:rsid w:val="006166CB"/>
    <w:rsid w:val="00621EB6"/>
    <w:rsid w:val="00622471"/>
    <w:rsid w:val="00622BA9"/>
    <w:rsid w:val="00623F05"/>
    <w:rsid w:val="00624AC3"/>
    <w:rsid w:val="0062575B"/>
    <w:rsid w:val="00625C16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5484E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70568"/>
    <w:rsid w:val="00670BB8"/>
    <w:rsid w:val="00670C21"/>
    <w:rsid w:val="00671135"/>
    <w:rsid w:val="00671C0A"/>
    <w:rsid w:val="00672184"/>
    <w:rsid w:val="00672C69"/>
    <w:rsid w:val="0067444B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12DD"/>
    <w:rsid w:val="006A228D"/>
    <w:rsid w:val="006A2AC9"/>
    <w:rsid w:val="006A47A4"/>
    <w:rsid w:val="006A4C7B"/>
    <w:rsid w:val="006A525E"/>
    <w:rsid w:val="006A568D"/>
    <w:rsid w:val="006A5990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2879"/>
    <w:rsid w:val="006C4832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6C4F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76FF"/>
    <w:rsid w:val="00751DCE"/>
    <w:rsid w:val="00752FFD"/>
    <w:rsid w:val="0075368C"/>
    <w:rsid w:val="0075398B"/>
    <w:rsid w:val="00754FA0"/>
    <w:rsid w:val="007563F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FB0"/>
    <w:rsid w:val="00767085"/>
    <w:rsid w:val="00770AE8"/>
    <w:rsid w:val="00770F33"/>
    <w:rsid w:val="00770FBF"/>
    <w:rsid w:val="0077180D"/>
    <w:rsid w:val="007726FB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0D6"/>
    <w:rsid w:val="007A5169"/>
    <w:rsid w:val="007A65F3"/>
    <w:rsid w:val="007A6C80"/>
    <w:rsid w:val="007A775B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5225"/>
    <w:rsid w:val="008073F4"/>
    <w:rsid w:val="00810870"/>
    <w:rsid w:val="00810A5F"/>
    <w:rsid w:val="00810FFE"/>
    <w:rsid w:val="00811F6A"/>
    <w:rsid w:val="008124B9"/>
    <w:rsid w:val="008134AD"/>
    <w:rsid w:val="00815AD2"/>
    <w:rsid w:val="00820297"/>
    <w:rsid w:val="00820FBF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096C"/>
    <w:rsid w:val="00840F03"/>
    <w:rsid w:val="00841E10"/>
    <w:rsid w:val="00842742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2F00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30A"/>
    <w:rsid w:val="00886940"/>
    <w:rsid w:val="00890537"/>
    <w:rsid w:val="0089065A"/>
    <w:rsid w:val="008906D8"/>
    <w:rsid w:val="008916BF"/>
    <w:rsid w:val="00891B0F"/>
    <w:rsid w:val="0089249B"/>
    <w:rsid w:val="00894099"/>
    <w:rsid w:val="00894306"/>
    <w:rsid w:val="0089648D"/>
    <w:rsid w:val="008967A6"/>
    <w:rsid w:val="008971C4"/>
    <w:rsid w:val="00897BC7"/>
    <w:rsid w:val="008A2880"/>
    <w:rsid w:val="008A50E5"/>
    <w:rsid w:val="008A6E0E"/>
    <w:rsid w:val="008A77BE"/>
    <w:rsid w:val="008A7E19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10F4"/>
    <w:rsid w:val="008D111F"/>
    <w:rsid w:val="008D2092"/>
    <w:rsid w:val="008D4C92"/>
    <w:rsid w:val="008D570D"/>
    <w:rsid w:val="008D5EE7"/>
    <w:rsid w:val="008D5EEA"/>
    <w:rsid w:val="008D77B1"/>
    <w:rsid w:val="008E196A"/>
    <w:rsid w:val="008E2D92"/>
    <w:rsid w:val="008E2F31"/>
    <w:rsid w:val="008E3029"/>
    <w:rsid w:val="008E353C"/>
    <w:rsid w:val="008E36B1"/>
    <w:rsid w:val="008E3E24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539"/>
    <w:rsid w:val="00901A63"/>
    <w:rsid w:val="00902111"/>
    <w:rsid w:val="00903228"/>
    <w:rsid w:val="00903BE2"/>
    <w:rsid w:val="009045D5"/>
    <w:rsid w:val="00904B83"/>
    <w:rsid w:val="00905135"/>
    <w:rsid w:val="00907C21"/>
    <w:rsid w:val="00907DEB"/>
    <w:rsid w:val="009101C1"/>
    <w:rsid w:val="00910BA6"/>
    <w:rsid w:val="00910D64"/>
    <w:rsid w:val="00911805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4640"/>
    <w:rsid w:val="009858D8"/>
    <w:rsid w:val="00985C09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46E"/>
    <w:rsid w:val="009A5B8B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C5FA0"/>
    <w:rsid w:val="009D010A"/>
    <w:rsid w:val="009D1BDD"/>
    <w:rsid w:val="009D220F"/>
    <w:rsid w:val="009D2950"/>
    <w:rsid w:val="009D2F2A"/>
    <w:rsid w:val="009D339A"/>
    <w:rsid w:val="009D46C2"/>
    <w:rsid w:val="009D46FB"/>
    <w:rsid w:val="009D4E72"/>
    <w:rsid w:val="009D573F"/>
    <w:rsid w:val="009D5FDA"/>
    <w:rsid w:val="009D7009"/>
    <w:rsid w:val="009D768F"/>
    <w:rsid w:val="009E0E17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DDF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8610C"/>
    <w:rsid w:val="00A90582"/>
    <w:rsid w:val="00A905FE"/>
    <w:rsid w:val="00A90D4E"/>
    <w:rsid w:val="00A91B02"/>
    <w:rsid w:val="00A92E37"/>
    <w:rsid w:val="00A94928"/>
    <w:rsid w:val="00A96520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782"/>
    <w:rsid w:val="00AB4C0D"/>
    <w:rsid w:val="00AB5AA0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4ADD"/>
    <w:rsid w:val="00AC5AF2"/>
    <w:rsid w:val="00AC63D8"/>
    <w:rsid w:val="00AC7AEF"/>
    <w:rsid w:val="00AD2B6E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7162"/>
    <w:rsid w:val="00B2029D"/>
    <w:rsid w:val="00B202CB"/>
    <w:rsid w:val="00B2156D"/>
    <w:rsid w:val="00B21F1E"/>
    <w:rsid w:val="00B222B4"/>
    <w:rsid w:val="00B22F9C"/>
    <w:rsid w:val="00B2348E"/>
    <w:rsid w:val="00B23649"/>
    <w:rsid w:val="00B24442"/>
    <w:rsid w:val="00B24563"/>
    <w:rsid w:val="00B24D21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46DB"/>
    <w:rsid w:val="00B752E4"/>
    <w:rsid w:val="00B762B7"/>
    <w:rsid w:val="00B763E6"/>
    <w:rsid w:val="00B7720E"/>
    <w:rsid w:val="00B80965"/>
    <w:rsid w:val="00B8179E"/>
    <w:rsid w:val="00B82A18"/>
    <w:rsid w:val="00B841AC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1205"/>
    <w:rsid w:val="00BA2B20"/>
    <w:rsid w:val="00BA3EB1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147"/>
    <w:rsid w:val="00BC246D"/>
    <w:rsid w:val="00BC2935"/>
    <w:rsid w:val="00BC335B"/>
    <w:rsid w:val="00BC3A62"/>
    <w:rsid w:val="00BC3AB9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60"/>
    <w:rsid w:val="00BC7667"/>
    <w:rsid w:val="00BC7AE6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D65"/>
    <w:rsid w:val="00BF4EDB"/>
    <w:rsid w:val="00BF5741"/>
    <w:rsid w:val="00BF59AC"/>
    <w:rsid w:val="00BF59CE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07769"/>
    <w:rsid w:val="00C1084C"/>
    <w:rsid w:val="00C1186C"/>
    <w:rsid w:val="00C11B37"/>
    <w:rsid w:val="00C14C9C"/>
    <w:rsid w:val="00C15E42"/>
    <w:rsid w:val="00C163B5"/>
    <w:rsid w:val="00C17A17"/>
    <w:rsid w:val="00C17FD4"/>
    <w:rsid w:val="00C2090C"/>
    <w:rsid w:val="00C20FCC"/>
    <w:rsid w:val="00C210B3"/>
    <w:rsid w:val="00C239D7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B16"/>
    <w:rsid w:val="00C57C89"/>
    <w:rsid w:val="00C644F8"/>
    <w:rsid w:val="00C64A28"/>
    <w:rsid w:val="00C650AA"/>
    <w:rsid w:val="00C651E3"/>
    <w:rsid w:val="00C66009"/>
    <w:rsid w:val="00C66C59"/>
    <w:rsid w:val="00C6713A"/>
    <w:rsid w:val="00C673B5"/>
    <w:rsid w:val="00C67802"/>
    <w:rsid w:val="00C70362"/>
    <w:rsid w:val="00C70472"/>
    <w:rsid w:val="00C70AD8"/>
    <w:rsid w:val="00C70E70"/>
    <w:rsid w:val="00C715E1"/>
    <w:rsid w:val="00C739CA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3BA4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32B2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34"/>
    <w:rsid w:val="00CE3998"/>
    <w:rsid w:val="00CE4525"/>
    <w:rsid w:val="00CE478B"/>
    <w:rsid w:val="00CE609B"/>
    <w:rsid w:val="00CE73F0"/>
    <w:rsid w:val="00CE7E10"/>
    <w:rsid w:val="00CF228E"/>
    <w:rsid w:val="00CF2B04"/>
    <w:rsid w:val="00CF453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07A16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0941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4C6"/>
    <w:rsid w:val="00D34B3A"/>
    <w:rsid w:val="00D3638D"/>
    <w:rsid w:val="00D37E07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4FF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164B"/>
    <w:rsid w:val="00D72224"/>
    <w:rsid w:val="00D72D0C"/>
    <w:rsid w:val="00D72FE7"/>
    <w:rsid w:val="00D73475"/>
    <w:rsid w:val="00D737DB"/>
    <w:rsid w:val="00D750A5"/>
    <w:rsid w:val="00D751EF"/>
    <w:rsid w:val="00D75A77"/>
    <w:rsid w:val="00D76AD0"/>
    <w:rsid w:val="00D7719C"/>
    <w:rsid w:val="00D7747E"/>
    <w:rsid w:val="00D81103"/>
    <w:rsid w:val="00D81758"/>
    <w:rsid w:val="00D818D5"/>
    <w:rsid w:val="00D81E1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6CB"/>
    <w:rsid w:val="00D91F7A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137E"/>
    <w:rsid w:val="00DD3673"/>
    <w:rsid w:val="00DD3811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B24"/>
    <w:rsid w:val="00E4236A"/>
    <w:rsid w:val="00E423F6"/>
    <w:rsid w:val="00E42BB8"/>
    <w:rsid w:val="00E4664B"/>
    <w:rsid w:val="00E47B1D"/>
    <w:rsid w:val="00E47C4B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720A"/>
    <w:rsid w:val="00E77F2B"/>
    <w:rsid w:val="00E80EE2"/>
    <w:rsid w:val="00E82D4A"/>
    <w:rsid w:val="00E83094"/>
    <w:rsid w:val="00E8391B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D0B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A6C41"/>
    <w:rsid w:val="00EB105C"/>
    <w:rsid w:val="00EC0486"/>
    <w:rsid w:val="00EC0697"/>
    <w:rsid w:val="00EC1AD5"/>
    <w:rsid w:val="00EC31CF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D7E57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F006E2"/>
    <w:rsid w:val="00F00ECE"/>
    <w:rsid w:val="00F00FA5"/>
    <w:rsid w:val="00F03354"/>
    <w:rsid w:val="00F03C7C"/>
    <w:rsid w:val="00F044A8"/>
    <w:rsid w:val="00F04E22"/>
    <w:rsid w:val="00F0709F"/>
    <w:rsid w:val="00F075CE"/>
    <w:rsid w:val="00F101B9"/>
    <w:rsid w:val="00F113A5"/>
    <w:rsid w:val="00F115F6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21F2"/>
    <w:rsid w:val="00F33265"/>
    <w:rsid w:val="00F3621A"/>
    <w:rsid w:val="00F3759D"/>
    <w:rsid w:val="00F37E47"/>
    <w:rsid w:val="00F40ADF"/>
    <w:rsid w:val="00F40BF1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5F69"/>
    <w:rsid w:val="00F56774"/>
    <w:rsid w:val="00F5709C"/>
    <w:rsid w:val="00F60440"/>
    <w:rsid w:val="00F60E87"/>
    <w:rsid w:val="00F6178C"/>
    <w:rsid w:val="00F63BA5"/>
    <w:rsid w:val="00F63D60"/>
    <w:rsid w:val="00F63D91"/>
    <w:rsid w:val="00F63EA0"/>
    <w:rsid w:val="00F673C7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B2"/>
    <w:rsid w:val="00F803C7"/>
    <w:rsid w:val="00F80777"/>
    <w:rsid w:val="00F81A5D"/>
    <w:rsid w:val="00F83559"/>
    <w:rsid w:val="00F83FB0"/>
    <w:rsid w:val="00F85746"/>
    <w:rsid w:val="00F85882"/>
    <w:rsid w:val="00F85AC7"/>
    <w:rsid w:val="00F85C69"/>
    <w:rsid w:val="00F8659B"/>
    <w:rsid w:val="00F9098B"/>
    <w:rsid w:val="00F90C1D"/>
    <w:rsid w:val="00F91FF5"/>
    <w:rsid w:val="00F9356F"/>
    <w:rsid w:val="00F93B0C"/>
    <w:rsid w:val="00F947DA"/>
    <w:rsid w:val="00F96D23"/>
    <w:rsid w:val="00F97905"/>
    <w:rsid w:val="00F97A57"/>
    <w:rsid w:val="00F97D09"/>
    <w:rsid w:val="00FA0AB2"/>
    <w:rsid w:val="00FA0FA3"/>
    <w:rsid w:val="00FA2257"/>
    <w:rsid w:val="00FA2A7E"/>
    <w:rsid w:val="00FA3978"/>
    <w:rsid w:val="00FA4295"/>
    <w:rsid w:val="00FA4C4B"/>
    <w:rsid w:val="00FA5AAF"/>
    <w:rsid w:val="00FA5CED"/>
    <w:rsid w:val="00FA70B1"/>
    <w:rsid w:val="00FA7A86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CFB"/>
    <w:rsid w:val="00FE6FCA"/>
    <w:rsid w:val="00FF165F"/>
    <w:rsid w:val="00FF1B3D"/>
    <w:rsid w:val="00FF274E"/>
    <w:rsid w:val="00FF34BC"/>
    <w:rsid w:val="00FF45A4"/>
    <w:rsid w:val="00FF4CD6"/>
    <w:rsid w:val="00FF5F56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E01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www.tutorialr.com/tutorials/images/win-app-sdk-tutorials.png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1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tutorialr.com" TargetMode="External"/><Relationship Id="rId30" Type="http://schemas.openxmlformats.org/officeDocument/2006/relationships/footer" Target="footer1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0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74729D-608A-4DA8-91F1-9505B20A0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747</Words>
  <Characters>426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04T16:17:00Z</dcterms:created>
  <dcterms:modified xsi:type="dcterms:W3CDTF">2024-01-04T16:46:00Z</dcterms:modified>
</cp:coreProperties>
</file>